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6F2C1A" w14:textId="77777777" w:rsidR="00D970E4" w:rsidRPr="00F214F6" w:rsidRDefault="00D94151" w:rsidP="00EB79EB">
      <w:pPr>
        <w:jc w:val="center"/>
        <w:rPr>
          <w:rFonts w:ascii="Arial Nova Light" w:hAnsi="Arial Nova Light" w:cstheme="majorBidi"/>
          <w:b/>
          <w:bCs/>
          <w:color w:val="000000" w:themeColor="text1"/>
          <w:sz w:val="36"/>
          <w:szCs w:val="24"/>
        </w:rPr>
      </w:pPr>
      <w:r w:rsidRPr="00F214F6">
        <w:rPr>
          <w:rFonts w:ascii="Arial Nova Light" w:hAnsi="Arial Nova Light" w:cstheme="majorBidi"/>
          <w:b/>
          <w:bCs/>
          <w:color w:val="000000" w:themeColor="text1"/>
          <w:sz w:val="36"/>
          <w:szCs w:val="24"/>
        </w:rPr>
        <w:t>CODING SCHEME</w:t>
      </w:r>
    </w:p>
    <w:tbl>
      <w:tblPr>
        <w:tblStyle w:val="TableGrid"/>
        <w:tblW w:w="15417" w:type="dxa"/>
        <w:tblLook w:val="04A0" w:firstRow="1" w:lastRow="0" w:firstColumn="1" w:lastColumn="0" w:noHBand="0" w:noVBand="1"/>
      </w:tblPr>
      <w:tblGrid>
        <w:gridCol w:w="6345"/>
        <w:gridCol w:w="9072"/>
      </w:tblGrid>
      <w:tr w:rsidR="005544E2" w:rsidRPr="00F214F6" w14:paraId="766F2C1E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1B" w14:textId="77777777" w:rsidR="005544E2" w:rsidRPr="00F214F6" w:rsidRDefault="005544E2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1C" w14:textId="77777777" w:rsidR="005544E2" w:rsidRPr="00F214F6" w:rsidRDefault="005544E2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SAMPLE</w:t>
            </w:r>
            <w:r w:rsidR="002A0936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DESCRIPTION</w:t>
            </w:r>
          </w:p>
          <w:p w14:paraId="766F2C1D" w14:textId="77777777" w:rsidR="000C67E9" w:rsidRPr="00F214F6" w:rsidRDefault="000C67E9" w:rsidP="002A0936">
            <w:pPr>
              <w:jc w:val="center"/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0C67E9" w:rsidRPr="00F214F6" w14:paraId="766F2C21" w14:textId="77777777" w:rsidTr="00D970E4">
        <w:tc>
          <w:tcPr>
            <w:tcW w:w="6345" w:type="dxa"/>
          </w:tcPr>
          <w:p w14:paraId="766F2C1F" w14:textId="77777777" w:rsidR="000C67E9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Case</w:t>
            </w:r>
          </w:p>
        </w:tc>
        <w:tc>
          <w:tcPr>
            <w:tcW w:w="9072" w:type="dxa"/>
          </w:tcPr>
          <w:p w14:paraId="766F2C20" w14:textId="5F702A79" w:rsidR="000C67E9" w:rsidRPr="00F214F6" w:rsidRDefault="00502078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502078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Rendell, R. v [2019] EWCA Crim 621</w:t>
            </w:r>
          </w:p>
        </w:tc>
      </w:tr>
      <w:tr w:rsidR="000C67E9" w:rsidRPr="00F214F6" w14:paraId="766F2C24" w14:textId="77777777" w:rsidTr="00D970E4">
        <w:tc>
          <w:tcPr>
            <w:tcW w:w="6345" w:type="dxa"/>
          </w:tcPr>
          <w:p w14:paraId="766F2C22" w14:textId="77777777" w:rsidR="000C67E9" w:rsidRPr="00F214F6" w:rsidRDefault="003420D0" w:rsidP="003D099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appeal hearing</w:t>
            </w:r>
          </w:p>
        </w:tc>
        <w:tc>
          <w:tcPr>
            <w:tcW w:w="9072" w:type="dxa"/>
          </w:tcPr>
          <w:p w14:paraId="766F2C23" w14:textId="4B01F59F" w:rsidR="000C67E9" w:rsidRPr="00F214F6" w:rsidRDefault="002A6170" w:rsidP="00F460E6">
            <w:pPr>
              <w:suppressAutoHyphens/>
              <w:rPr>
                <w:rFonts w:ascii="Arial Nova Light" w:hAnsi="Arial Nova Light" w:cs="Times New Roman"/>
                <w:color w:val="000000" w:themeColor="text1"/>
                <w:spacing w:val="-3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061218</w:t>
            </w:r>
          </w:p>
        </w:tc>
      </w:tr>
      <w:tr w:rsidR="000C67E9" w:rsidRPr="00F214F6" w14:paraId="766F2C27" w14:textId="77777777" w:rsidTr="00D970E4">
        <w:tc>
          <w:tcPr>
            <w:tcW w:w="6345" w:type="dxa"/>
          </w:tcPr>
          <w:p w14:paraId="766F2C25" w14:textId="72970A24" w:rsidR="000C67E9" w:rsidRPr="00F214F6" w:rsidRDefault="003420D0" w:rsidP="003D099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original trial</w:t>
            </w:r>
            <w:r w:rsidR="00351578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conviction</w:t>
            </w:r>
          </w:p>
        </w:tc>
        <w:tc>
          <w:tcPr>
            <w:tcW w:w="9072" w:type="dxa"/>
          </w:tcPr>
          <w:p w14:paraId="766F2C26" w14:textId="1892AE54" w:rsidR="000C67E9" w:rsidRPr="00F214F6" w:rsidRDefault="000F1D71" w:rsidP="00D94151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30212</w:t>
            </w:r>
          </w:p>
        </w:tc>
      </w:tr>
      <w:tr w:rsidR="000C67E9" w:rsidRPr="00F214F6" w14:paraId="766F2C2A" w14:textId="77777777" w:rsidTr="00D970E4">
        <w:tc>
          <w:tcPr>
            <w:tcW w:w="6345" w:type="dxa"/>
          </w:tcPr>
          <w:p w14:paraId="766F2C28" w14:textId="77777777" w:rsidR="000C67E9" w:rsidRPr="00F214F6" w:rsidRDefault="003420D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Keywords found in case</w:t>
            </w:r>
          </w:p>
        </w:tc>
        <w:tc>
          <w:tcPr>
            <w:tcW w:w="9072" w:type="dxa"/>
          </w:tcPr>
          <w:p w14:paraId="766F2C29" w14:textId="3B0BCC1F" w:rsidR="00F214F6" w:rsidRPr="00F214F6" w:rsidRDefault="00E41E6E" w:rsidP="00D94151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7</w:t>
            </w:r>
          </w:p>
        </w:tc>
      </w:tr>
      <w:tr w:rsidR="000C67E9" w:rsidRPr="00F214F6" w14:paraId="766F2C2D" w14:textId="77777777" w:rsidTr="00D970E4">
        <w:tc>
          <w:tcPr>
            <w:tcW w:w="6345" w:type="dxa"/>
          </w:tcPr>
          <w:p w14:paraId="766F2C2B" w14:textId="77777777" w:rsidR="000C67E9" w:rsidRPr="00F214F6" w:rsidRDefault="003420D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cision</w:t>
            </w:r>
            <w:r w:rsidR="009111D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9111D6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2C" w14:textId="49CDEAB4" w:rsidR="000C67E9" w:rsidRPr="00F214F6" w:rsidRDefault="00E41E6E" w:rsidP="00F0669C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30" w14:textId="77777777" w:rsidTr="00D970E4">
        <w:tc>
          <w:tcPr>
            <w:tcW w:w="6345" w:type="dxa"/>
          </w:tcPr>
          <w:p w14:paraId="766F2C2E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umber of pages</w:t>
            </w:r>
          </w:p>
        </w:tc>
        <w:tc>
          <w:tcPr>
            <w:tcW w:w="9072" w:type="dxa"/>
          </w:tcPr>
          <w:p w14:paraId="766F2C2F" w14:textId="7D883F4C" w:rsidR="00D970E4" w:rsidRPr="00F214F6" w:rsidRDefault="00C30F36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  <w:r w:rsidR="00E41E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</w:t>
            </w:r>
          </w:p>
        </w:tc>
      </w:tr>
      <w:tr w:rsidR="00D970E4" w:rsidRPr="00F214F6" w14:paraId="766F2C34" w14:textId="77777777" w:rsidTr="00D970E4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31" w14:textId="77777777" w:rsidR="00D970E4" w:rsidRPr="00F214F6" w:rsidRDefault="00D970E4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C32" w14:textId="6BF19B09" w:rsidR="00D970E4" w:rsidRPr="00F214F6" w:rsidRDefault="00D970E4" w:rsidP="00D970E4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DEFENDANT DEMOGRAPHICS </w:t>
            </w:r>
            <w:r w:rsidR="002D595D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33" w14:textId="77777777" w:rsidR="00D970E4" w:rsidRPr="00F214F6" w:rsidRDefault="00D970E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D970E4" w:rsidRPr="00F214F6" w14:paraId="766F2C37" w14:textId="77777777" w:rsidTr="00D970E4">
        <w:tc>
          <w:tcPr>
            <w:tcW w:w="6345" w:type="dxa"/>
          </w:tcPr>
          <w:p w14:paraId="766F2C35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gender?</w:t>
            </w:r>
          </w:p>
        </w:tc>
        <w:tc>
          <w:tcPr>
            <w:tcW w:w="9072" w:type="dxa"/>
          </w:tcPr>
          <w:p w14:paraId="766F2C36" w14:textId="64EB25C3" w:rsidR="00D970E4" w:rsidRPr="00F214F6" w:rsidRDefault="00EE5266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3A" w14:textId="77777777" w:rsidTr="00D970E4">
        <w:tc>
          <w:tcPr>
            <w:tcW w:w="6345" w:type="dxa"/>
          </w:tcPr>
          <w:p w14:paraId="766F2C38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age (at time of offence)?</w:t>
            </w:r>
          </w:p>
        </w:tc>
        <w:tc>
          <w:tcPr>
            <w:tcW w:w="9072" w:type="dxa"/>
          </w:tcPr>
          <w:p w14:paraId="766F2C39" w14:textId="7758F37F" w:rsidR="00D970E4" w:rsidRPr="00F214F6" w:rsidRDefault="00EE5266" w:rsidP="00D970E4">
            <w:pPr>
              <w:tabs>
                <w:tab w:val="left" w:pos="1920"/>
              </w:tabs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25</w:t>
            </w:r>
          </w:p>
        </w:tc>
      </w:tr>
      <w:tr w:rsidR="00D970E4" w:rsidRPr="00F214F6" w14:paraId="766F2C3D" w14:textId="77777777" w:rsidTr="00D970E4">
        <w:tc>
          <w:tcPr>
            <w:tcW w:w="6345" w:type="dxa"/>
          </w:tcPr>
          <w:p w14:paraId="766F2C3B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nationality (at time of offence)?</w:t>
            </w:r>
          </w:p>
        </w:tc>
        <w:tc>
          <w:tcPr>
            <w:tcW w:w="9072" w:type="dxa"/>
          </w:tcPr>
          <w:p w14:paraId="766F2C3C" w14:textId="43B413DA" w:rsidR="00D970E4" w:rsidRPr="00F214F6" w:rsidRDefault="00EE5266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0" w14:textId="77777777" w:rsidTr="00D970E4">
        <w:tc>
          <w:tcPr>
            <w:tcW w:w="6345" w:type="dxa"/>
          </w:tcPr>
          <w:p w14:paraId="766F2C3E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employment status (at time of offence)?</w:t>
            </w:r>
          </w:p>
        </w:tc>
        <w:tc>
          <w:tcPr>
            <w:tcW w:w="9072" w:type="dxa"/>
          </w:tcPr>
          <w:p w14:paraId="766F2C3F" w14:textId="42E04AD9" w:rsidR="00D970E4" w:rsidRPr="00F214F6" w:rsidRDefault="00EE5266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3" w14:textId="77777777" w:rsidTr="00D970E4">
        <w:tc>
          <w:tcPr>
            <w:tcW w:w="6345" w:type="dxa"/>
          </w:tcPr>
          <w:p w14:paraId="766F2C41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education level (at time of offence)?</w:t>
            </w:r>
          </w:p>
        </w:tc>
        <w:tc>
          <w:tcPr>
            <w:tcW w:w="9072" w:type="dxa"/>
          </w:tcPr>
          <w:p w14:paraId="766F2C42" w14:textId="25007481" w:rsidR="00D970E4" w:rsidRPr="00F214F6" w:rsidRDefault="00EE5266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6" w14:textId="77777777" w:rsidTr="00D970E4">
        <w:tc>
          <w:tcPr>
            <w:tcW w:w="6345" w:type="dxa"/>
          </w:tcPr>
          <w:p w14:paraId="766F2C44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2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efendant’s relationship status (at time of offence)? </w:t>
            </w:r>
          </w:p>
        </w:tc>
        <w:tc>
          <w:tcPr>
            <w:tcW w:w="9072" w:type="dxa"/>
          </w:tcPr>
          <w:p w14:paraId="766F2C45" w14:textId="07A4DD64" w:rsidR="00D970E4" w:rsidRPr="00F214F6" w:rsidRDefault="00EE5266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49" w14:textId="77777777" w:rsidTr="00D970E4">
        <w:tc>
          <w:tcPr>
            <w:tcW w:w="6345" w:type="dxa"/>
            <w:tcBorders>
              <w:bottom w:val="single" w:sz="4" w:space="0" w:color="auto"/>
            </w:tcBorders>
          </w:tcPr>
          <w:p w14:paraId="766F2C47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3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defendant have any children (at time of offence)?</w:t>
            </w:r>
          </w:p>
        </w:tc>
        <w:tc>
          <w:tcPr>
            <w:tcW w:w="9072" w:type="dxa"/>
            <w:tcBorders>
              <w:bottom w:val="single" w:sz="4" w:space="0" w:color="auto"/>
            </w:tcBorders>
          </w:tcPr>
          <w:p w14:paraId="766F2C48" w14:textId="7C3E8AE1" w:rsidR="00D970E4" w:rsidRPr="00F214F6" w:rsidRDefault="00542757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4C" w14:textId="77777777" w:rsidTr="00D970E4">
        <w:tc>
          <w:tcPr>
            <w:tcW w:w="6345" w:type="dxa"/>
            <w:tcBorders>
              <w:bottom w:val="single" w:sz="4" w:space="0" w:color="auto"/>
            </w:tcBorders>
          </w:tcPr>
          <w:p w14:paraId="766F2C4A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4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defendant homeless (at time of offence)?</w:t>
            </w:r>
          </w:p>
        </w:tc>
        <w:tc>
          <w:tcPr>
            <w:tcW w:w="9072" w:type="dxa"/>
            <w:tcBorders>
              <w:bottom w:val="single" w:sz="4" w:space="0" w:color="auto"/>
            </w:tcBorders>
          </w:tcPr>
          <w:p w14:paraId="766F2C4B" w14:textId="392151BE" w:rsidR="00D970E4" w:rsidRPr="00F214F6" w:rsidRDefault="00542757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50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4D" w14:textId="77777777" w:rsidR="00D970E4" w:rsidRPr="00F214F6" w:rsidRDefault="00D970E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4E" w14:textId="55ACFBB4" w:rsidR="00D970E4" w:rsidRPr="00F214F6" w:rsidRDefault="00D970E4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PPEAL CASE/HEARING FACTORS </w:t>
            </w:r>
            <w:r w:rsidR="002D595D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4F" w14:textId="77777777" w:rsidR="00D970E4" w:rsidRPr="00F214F6" w:rsidRDefault="00D970E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D970E4" w:rsidRPr="00F214F6" w14:paraId="766F2C53" w14:textId="77777777" w:rsidTr="00D970E4">
        <w:tc>
          <w:tcPr>
            <w:tcW w:w="6345" w:type="dxa"/>
          </w:tcPr>
          <w:p w14:paraId="766F2C51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5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en was appeal initiated? (e.g., post-trial, post-conviction, post-sentence, other)</w:t>
            </w:r>
          </w:p>
        </w:tc>
        <w:tc>
          <w:tcPr>
            <w:tcW w:w="9072" w:type="dxa"/>
          </w:tcPr>
          <w:p w14:paraId="766F2C52" w14:textId="1883AD68" w:rsidR="00D970E4" w:rsidRPr="00F214F6" w:rsidRDefault="00542757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</w:t>
            </w:r>
          </w:p>
        </w:tc>
      </w:tr>
      <w:tr w:rsidR="00D970E4" w:rsidRPr="00F214F6" w14:paraId="766F2C56" w14:textId="77777777" w:rsidTr="00D970E4">
        <w:tc>
          <w:tcPr>
            <w:tcW w:w="6345" w:type="dxa"/>
          </w:tcPr>
          <w:p w14:paraId="766F2C54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o is appellant? (e.g., prosecution, defence, other)</w:t>
            </w:r>
          </w:p>
        </w:tc>
        <w:tc>
          <w:tcPr>
            <w:tcW w:w="9072" w:type="dxa"/>
          </w:tcPr>
          <w:p w14:paraId="766F2C55" w14:textId="33D886E9" w:rsidR="00D970E4" w:rsidRPr="00F214F6" w:rsidRDefault="00542757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59" w14:textId="77777777" w:rsidTr="00D970E4">
        <w:tc>
          <w:tcPr>
            <w:tcW w:w="6345" w:type="dxa"/>
          </w:tcPr>
          <w:p w14:paraId="766F2C57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is appeal against? (e.g., conviction, sentence, both, other) </w:t>
            </w:r>
          </w:p>
        </w:tc>
        <w:tc>
          <w:tcPr>
            <w:tcW w:w="9072" w:type="dxa"/>
          </w:tcPr>
          <w:p w14:paraId="766F2C58" w14:textId="1D5E26C3" w:rsidR="00D970E4" w:rsidRPr="00F214F6" w:rsidRDefault="00542757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5C" w14:textId="77777777" w:rsidTr="00D970E4">
        <w:tc>
          <w:tcPr>
            <w:tcW w:w="6345" w:type="dxa"/>
          </w:tcPr>
          <w:p w14:paraId="766F2C5A" w14:textId="77777777" w:rsidR="00D970E4" w:rsidRPr="00F214F6" w:rsidRDefault="003420D0" w:rsidP="009111D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18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are the grounds/reason(s) for appeal? </w:t>
            </w:r>
            <w:r w:rsidR="00D970E4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5B" w14:textId="21C9B39A" w:rsidR="00D970E4" w:rsidRPr="00F214F6" w:rsidRDefault="00005C8E" w:rsidP="00E22D4F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 w:cstheme="majorBidi"/>
                <w:color w:val="000000" w:themeColor="text1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>In</w:t>
            </w:r>
            <w:r w:rsidR="0035353D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 appeal</w:t>
            </w: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>ing</w:t>
            </w:r>
            <w:r w:rsidR="0035353D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 </w:t>
            </w: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the imposition of a sentence </w:t>
            </w:r>
            <w:r w:rsidR="00B73EF3">
              <w:rPr>
                <w:rFonts w:ascii="Arial Nova Light" w:hAnsi="Arial Nova Light" w:cstheme="majorBidi"/>
                <w:color w:val="000000" w:themeColor="text1"/>
                <w:szCs w:val="24"/>
              </w:rPr>
              <w:t>of imprisonment for public protection</w:t>
            </w:r>
            <w:r w:rsidR="0099617C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 </w:t>
            </w:r>
            <w:r w:rsidR="00441FA9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counsel for the decent </w:t>
            </w: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adduces </w:t>
            </w:r>
            <w:r w:rsidR="00441FA9">
              <w:rPr>
                <w:rFonts w:ascii="Arial Nova Light" w:hAnsi="Arial Nova Light" w:cstheme="majorBidi"/>
                <w:color w:val="000000" w:themeColor="text1"/>
                <w:szCs w:val="24"/>
              </w:rPr>
              <w:t>psychiatr</w:t>
            </w:r>
            <w:r w:rsidR="0099617C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ic evidence that a mental health disposal would be the most appropriate method of dealing with </w:t>
            </w:r>
            <w:r w:rsidR="00592D4F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the </w:t>
            </w:r>
            <w:proofErr w:type="spellStart"/>
            <w:r w:rsidR="00592D4F">
              <w:rPr>
                <w:rFonts w:ascii="Arial Nova Light" w:hAnsi="Arial Nova Light" w:cstheme="majorBidi"/>
                <w:color w:val="000000" w:themeColor="text1"/>
                <w:szCs w:val="24"/>
              </w:rPr>
              <w:t>clients</w:t>
            </w:r>
            <w:proofErr w:type="spellEnd"/>
            <w:r w:rsidR="00592D4F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 case.</w:t>
            </w:r>
          </w:p>
        </w:tc>
      </w:tr>
      <w:tr w:rsidR="00D970E4" w:rsidRPr="00F214F6" w14:paraId="766F2C5F" w14:textId="77777777" w:rsidTr="00D970E4">
        <w:tc>
          <w:tcPr>
            <w:tcW w:w="6345" w:type="dxa"/>
          </w:tcPr>
          <w:p w14:paraId="766F2C5D" w14:textId="55F54A9A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9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resh evidence presented at appeal?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19b.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as it F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19c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no, what was it?</w:t>
            </w:r>
          </w:p>
        </w:tc>
        <w:tc>
          <w:tcPr>
            <w:tcW w:w="9072" w:type="dxa"/>
          </w:tcPr>
          <w:p w14:paraId="3D7E85B3" w14:textId="35983551" w:rsidR="006D71C4" w:rsidRPr="00F214F6" w:rsidRDefault="00301AE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: </w:t>
            </w:r>
            <w:r w:rsidR="00A1355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F0057A5" w14:textId="7A2A827B" w:rsidR="006D71C4" w:rsidRPr="00F214F6" w:rsidRDefault="006D71C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b: </w:t>
            </w:r>
            <w:r w:rsidR="00777802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5E" w14:textId="165090BC" w:rsidR="00D970E4" w:rsidRPr="00F214F6" w:rsidRDefault="006D71C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c: </w:t>
            </w:r>
            <w:r w:rsidR="00777802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Psychiatrist opinion evidence</w:t>
            </w:r>
          </w:p>
        </w:tc>
      </w:tr>
      <w:tr w:rsidR="00D970E4" w:rsidRPr="00F214F6" w14:paraId="766F2C62" w14:textId="77777777" w:rsidTr="00D970E4">
        <w:tc>
          <w:tcPr>
            <w:tcW w:w="6345" w:type="dxa"/>
          </w:tcPr>
          <w:p w14:paraId="766F2C60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0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techniques used to re-examine old evidence at appeal?</w:t>
            </w:r>
          </w:p>
        </w:tc>
        <w:tc>
          <w:tcPr>
            <w:tcW w:w="9072" w:type="dxa"/>
          </w:tcPr>
          <w:p w14:paraId="766F2C61" w14:textId="7DF89F32" w:rsidR="00D7225E" w:rsidRPr="00F214F6" w:rsidRDefault="00777802" w:rsidP="00D94151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65" w14:textId="77777777" w:rsidTr="00D970E4">
        <w:tc>
          <w:tcPr>
            <w:tcW w:w="6345" w:type="dxa"/>
          </w:tcPr>
          <w:p w14:paraId="766F2C63" w14:textId="646F4E91" w:rsidR="00D970E4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1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consulted by defence after original trial?</w:t>
            </w:r>
          </w:p>
        </w:tc>
        <w:tc>
          <w:tcPr>
            <w:tcW w:w="9072" w:type="dxa"/>
          </w:tcPr>
          <w:p w14:paraId="766F2C64" w14:textId="40D5382C" w:rsidR="00D970E4" w:rsidRPr="00F214F6" w:rsidRDefault="00777802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68" w14:textId="77777777" w:rsidTr="00D970E4">
        <w:tc>
          <w:tcPr>
            <w:tcW w:w="6345" w:type="dxa"/>
          </w:tcPr>
          <w:p w14:paraId="766F2C66" w14:textId="410E1517" w:rsidR="00D970E4" w:rsidRPr="00F214F6" w:rsidRDefault="003420D0" w:rsidP="00847F9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2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A29C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consulted by prosecution after original trial?</w:t>
            </w:r>
          </w:p>
        </w:tc>
        <w:tc>
          <w:tcPr>
            <w:tcW w:w="9072" w:type="dxa"/>
          </w:tcPr>
          <w:p w14:paraId="766F2C67" w14:textId="648812A4" w:rsidR="00D970E4" w:rsidRPr="00F214F6" w:rsidRDefault="00777802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6B" w14:textId="77777777" w:rsidTr="00D970E4">
        <w:tc>
          <w:tcPr>
            <w:tcW w:w="6345" w:type="dxa"/>
          </w:tcPr>
          <w:p w14:paraId="766F2C69" w14:textId="7A135F92" w:rsidR="00D970E4" w:rsidRPr="00F214F6" w:rsidRDefault="003420D0" w:rsidP="002E75B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3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new prosecution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present evidence at appeal hearing?</w:t>
            </w:r>
          </w:p>
        </w:tc>
        <w:tc>
          <w:tcPr>
            <w:tcW w:w="9072" w:type="dxa"/>
          </w:tcPr>
          <w:p w14:paraId="766F2C6A" w14:textId="37A9BC35" w:rsidR="00D970E4" w:rsidRPr="00F214F6" w:rsidRDefault="00777802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6E" w14:textId="77777777" w:rsidTr="00D970E4">
        <w:tc>
          <w:tcPr>
            <w:tcW w:w="6345" w:type="dxa"/>
          </w:tcPr>
          <w:p w14:paraId="766F2C6C" w14:textId="245DE9FF" w:rsidR="00D970E4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4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new defence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present evidence at appeal hearing?</w:t>
            </w:r>
          </w:p>
        </w:tc>
        <w:tc>
          <w:tcPr>
            <w:tcW w:w="9072" w:type="dxa"/>
          </w:tcPr>
          <w:p w14:paraId="766F2C6D" w14:textId="40785C3C" w:rsidR="00D970E4" w:rsidRPr="00F214F6" w:rsidRDefault="00777802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71" w14:textId="77777777" w:rsidTr="00D970E4">
        <w:tc>
          <w:tcPr>
            <w:tcW w:w="6345" w:type="dxa"/>
          </w:tcPr>
          <w:p w14:paraId="766F2C6F" w14:textId="174E2099" w:rsidR="00D970E4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5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concern expressed at appeal hearing about qualifications, knowledge, skills or experience of any new prosecution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766F2C70" w14:textId="73C5AD62" w:rsidR="00D970E4" w:rsidRPr="00F214F6" w:rsidRDefault="00777802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74" w14:textId="77777777" w:rsidTr="00D970E4">
        <w:tc>
          <w:tcPr>
            <w:tcW w:w="6345" w:type="dxa"/>
          </w:tcPr>
          <w:p w14:paraId="766F2C72" w14:textId="4FAB0B6A" w:rsidR="00D970E4" w:rsidRPr="00F214F6" w:rsidRDefault="003420D0" w:rsidP="002E75B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any concern expressed at appeal hearing about qualifications, knowledge, skills or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ience of any new defence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766F2C73" w14:textId="753A17F8" w:rsidR="00D970E4" w:rsidRPr="00F214F6" w:rsidRDefault="00777802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77" w14:textId="77777777" w:rsidTr="00D970E4">
        <w:tc>
          <w:tcPr>
            <w:tcW w:w="6345" w:type="dxa"/>
          </w:tcPr>
          <w:p w14:paraId="766F2C75" w14:textId="10C483F8" w:rsidR="00D970E4" w:rsidRPr="00F214F6" w:rsidRDefault="003420D0" w:rsidP="00AE001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prosecution and defence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xpert conclusions disagree at appeal hearing?</w:t>
            </w:r>
          </w:p>
        </w:tc>
        <w:tc>
          <w:tcPr>
            <w:tcW w:w="9072" w:type="dxa"/>
          </w:tcPr>
          <w:p w14:paraId="766F2C76" w14:textId="248DF99A" w:rsidR="00D970E4" w:rsidRPr="00F214F6" w:rsidRDefault="00777802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77DBF" w:rsidRPr="00F214F6" w14:paraId="766F2C7A" w14:textId="77777777" w:rsidTr="00D970E4">
        <w:tc>
          <w:tcPr>
            <w:tcW w:w="6345" w:type="dxa"/>
          </w:tcPr>
          <w:p w14:paraId="766F2C78" w14:textId="1F36122D" w:rsidR="00C77DBF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8.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were the main areas of disagreement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between prosecution and defence F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at appeal hearing? </w:t>
            </w:r>
            <w:r w:rsidR="00C77DBF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79" w14:textId="04DEB101" w:rsidR="00C77DBF" w:rsidRPr="00F214F6" w:rsidRDefault="00460AB1" w:rsidP="00E22D4F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823B61" w:rsidRPr="00F214F6" w14:paraId="766F2C7D" w14:textId="77777777" w:rsidTr="00D970E4">
        <w:tc>
          <w:tcPr>
            <w:tcW w:w="6345" w:type="dxa"/>
          </w:tcPr>
          <w:p w14:paraId="766F2C7B" w14:textId="57CAD546" w:rsidR="00823B61" w:rsidRPr="00F214F6" w:rsidRDefault="003420D0" w:rsidP="004A44C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9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F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express his/her confidence in conclusion at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ppeal hearing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29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how?</w:t>
            </w:r>
            <w:r w:rsidR="00DC34A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DC34AA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584EC0F4" w14:textId="283C6747" w:rsidR="00823B61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29: </w:t>
            </w:r>
            <w:r w:rsidR="00460AB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7C" w14:textId="7D25D3F9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29b:</w:t>
            </w:r>
            <w:r w:rsidR="00E22D4F"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</w:t>
            </w:r>
            <w:r w:rsidR="00460AB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5515E1" w:rsidRPr="00F214F6" w14:paraId="766F2C80" w14:textId="77777777" w:rsidTr="00D970E4">
        <w:tc>
          <w:tcPr>
            <w:tcW w:w="6345" w:type="dxa"/>
          </w:tcPr>
          <w:p w14:paraId="766F2C7E" w14:textId="28DBEFD8" w:rsidR="005515E1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30. 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any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new probabilities of F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 match mentioned at appeal hearing?</w:t>
            </w:r>
          </w:p>
        </w:tc>
        <w:tc>
          <w:tcPr>
            <w:tcW w:w="9072" w:type="dxa"/>
          </w:tcPr>
          <w:p w14:paraId="766F2C7F" w14:textId="0345C601" w:rsidR="005515E1" w:rsidRPr="00F214F6" w:rsidRDefault="00460AB1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5515E1" w:rsidRPr="00F214F6" w14:paraId="766F2C83" w14:textId="77777777" w:rsidTr="00D970E4">
        <w:tc>
          <w:tcPr>
            <w:tcW w:w="6345" w:type="dxa"/>
          </w:tcPr>
          <w:p w14:paraId="766F2C81" w14:textId="77777777" w:rsidR="005515E1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1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any new contamination/error rates presented at appeal hearing?</w:t>
            </w:r>
          </w:p>
        </w:tc>
        <w:tc>
          <w:tcPr>
            <w:tcW w:w="9072" w:type="dxa"/>
          </w:tcPr>
          <w:p w14:paraId="766F2C82" w14:textId="0EF70C7A" w:rsidR="005515E1" w:rsidRPr="00F214F6" w:rsidRDefault="00460AB1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86" w14:textId="77777777" w:rsidTr="00D970E4">
        <w:tc>
          <w:tcPr>
            <w:tcW w:w="6345" w:type="dxa"/>
          </w:tcPr>
          <w:p w14:paraId="766F2C84" w14:textId="227947BA" w:rsidR="00CC3B33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2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For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were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y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(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ew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)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points of dissimilarity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between sample and print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resented at appeal hearing?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f yes, how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any?</w:t>
            </w:r>
          </w:p>
        </w:tc>
        <w:tc>
          <w:tcPr>
            <w:tcW w:w="9072" w:type="dxa"/>
          </w:tcPr>
          <w:p w14:paraId="7F3E44B7" w14:textId="18800323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32: </w:t>
            </w:r>
            <w:r w:rsidR="00460AB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85" w14:textId="0F5CFBC8" w:rsidR="00CC3B33" w:rsidRPr="00F214F6" w:rsidRDefault="00D92554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32b: </w:t>
            </w:r>
            <w:r w:rsidR="00460AB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F70B92" w:rsidRPr="00F214F6" w14:paraId="766F2C89" w14:textId="77777777" w:rsidTr="00D970E4">
        <w:tc>
          <w:tcPr>
            <w:tcW w:w="6345" w:type="dxa"/>
          </w:tcPr>
          <w:p w14:paraId="766F2C87" w14:textId="3FB1B7A3" w:rsidR="00F70B92" w:rsidRPr="00F214F6" w:rsidRDefault="00F70B92" w:rsidP="00F70B92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3. Did appeal court raise concerns about prosecution or defence team misunderstanding fingerprint/DNA/Digital evidence?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EB3941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3b</w:t>
            </w:r>
            <w:r w:rsidRPr="0091560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91560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</w:p>
        </w:tc>
        <w:tc>
          <w:tcPr>
            <w:tcW w:w="9072" w:type="dxa"/>
          </w:tcPr>
          <w:p w14:paraId="766F2C88" w14:textId="7D053820" w:rsidR="00F70B92" w:rsidRPr="00F214F6" w:rsidRDefault="00F70B92" w:rsidP="00F70B92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F70B92" w:rsidRPr="00F214F6" w14:paraId="766F2C8C" w14:textId="77777777" w:rsidTr="00D970E4">
        <w:tc>
          <w:tcPr>
            <w:tcW w:w="6345" w:type="dxa"/>
          </w:tcPr>
          <w:p w14:paraId="766F2C8A" w14:textId="40E6D7D3" w:rsidR="00F70B92" w:rsidRPr="00F214F6" w:rsidRDefault="00F70B92" w:rsidP="00F70B92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4. Did appeal court raise concerns about jury at original trial misunderstanding or having difficulty understanding fingerprint/DNA/Digital evidence?</w:t>
            </w:r>
            <w:r>
              <w:t xml:space="preserve"> </w:t>
            </w:r>
            <w:r w:rsidRPr="004F0294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4b</w:t>
            </w:r>
            <w:r w:rsidRPr="00927A1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927A1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</w:p>
        </w:tc>
        <w:tc>
          <w:tcPr>
            <w:tcW w:w="9072" w:type="dxa"/>
          </w:tcPr>
          <w:p w14:paraId="766F2C8B" w14:textId="72E31E88" w:rsidR="00F70B92" w:rsidRPr="00F214F6" w:rsidRDefault="00F70B92" w:rsidP="00F70B92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F70B92" w:rsidRPr="00F214F6" w14:paraId="766F2C8F" w14:textId="77777777" w:rsidTr="00D970E4">
        <w:tc>
          <w:tcPr>
            <w:tcW w:w="6345" w:type="dxa"/>
          </w:tcPr>
          <w:p w14:paraId="766F2C8D" w14:textId="607B4A26" w:rsidR="00F70B92" w:rsidRPr="00F214F6" w:rsidRDefault="00F70B92" w:rsidP="00F70B92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5. Did appeal court raise concerns about judge at original trial misunderstanding fingerprint/DNA/Digital evidence?</w:t>
            </w:r>
            <w:r w:rsidRPr="002512CA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5b.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8E" w14:textId="64CE8A2E" w:rsidR="00F70B92" w:rsidRPr="00F214F6" w:rsidRDefault="00F70B92" w:rsidP="00F70B92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F70B92" w:rsidRPr="00F214F6" w14:paraId="766F2C92" w14:textId="77777777" w:rsidTr="00D970E4">
        <w:tc>
          <w:tcPr>
            <w:tcW w:w="6345" w:type="dxa"/>
          </w:tcPr>
          <w:p w14:paraId="766F2C90" w14:textId="308E069C" w:rsidR="00F70B92" w:rsidRPr="00F214F6" w:rsidRDefault="00F70B92" w:rsidP="00F70B92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6. Did appeal court raise concerns about application of either wrong case law at original trial or ignoring right case law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1" w14:textId="7B5FA6EC" w:rsidR="00F70B92" w:rsidRPr="00F214F6" w:rsidRDefault="00F70B92" w:rsidP="00F70B92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F70B92" w:rsidRPr="00F214F6" w14:paraId="766F2C95" w14:textId="77777777" w:rsidTr="00D970E4">
        <w:tc>
          <w:tcPr>
            <w:tcW w:w="6345" w:type="dxa"/>
          </w:tcPr>
          <w:p w14:paraId="766F2C93" w14:textId="4C3DB69B" w:rsidR="00F70B92" w:rsidRPr="00F214F6" w:rsidRDefault="00F70B92" w:rsidP="00F70B92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7. Did appeal court raise concerns about errors in judge’s summing up of case at original trial?</w:t>
            </w:r>
            <w:r w:rsidRPr="0053701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7b.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4" w14:textId="375A4CE3" w:rsidR="00F70B92" w:rsidRPr="00F214F6" w:rsidRDefault="00F70B92" w:rsidP="00F70B92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F70B92" w:rsidRPr="00F214F6" w14:paraId="766F2C98" w14:textId="77777777" w:rsidTr="00D970E4">
        <w:tc>
          <w:tcPr>
            <w:tcW w:w="6345" w:type="dxa"/>
          </w:tcPr>
          <w:p w14:paraId="766F2C96" w14:textId="08A9E576" w:rsidR="00F70B92" w:rsidRPr="00F214F6" w:rsidRDefault="00F70B92" w:rsidP="00F70B92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8. Did appeal court raise concerns about judge’s instructions confusing jury at original trial?</w:t>
            </w:r>
            <w:r w:rsidRPr="0053701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8b.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7" w14:textId="403240C1" w:rsidR="00F70B92" w:rsidRPr="00F214F6" w:rsidRDefault="00F70B92" w:rsidP="00F70B92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F70B92" w:rsidRPr="00F214F6" w14:paraId="766F2C9B" w14:textId="77777777" w:rsidTr="00D970E4">
        <w:tc>
          <w:tcPr>
            <w:tcW w:w="6345" w:type="dxa"/>
          </w:tcPr>
          <w:p w14:paraId="766F2C99" w14:textId="100852EB" w:rsidR="00F70B92" w:rsidRPr="00F214F6" w:rsidRDefault="00F70B92" w:rsidP="00F70B92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9. Did appeal court raise concerns about how fingerprint/DNA/Digital evidence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resented at original trial?</w:t>
            </w:r>
            <w:r>
              <w:t xml:space="preserve"> 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9b. If yes, who raised it?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A" w14:textId="2ECE74B5" w:rsidR="00F70B92" w:rsidRPr="00F214F6" w:rsidRDefault="00F70B92" w:rsidP="00F70B92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F70B92" w:rsidRPr="00F214F6" w14:paraId="766F2C9E" w14:textId="77777777" w:rsidTr="00D970E4">
        <w:tc>
          <w:tcPr>
            <w:tcW w:w="6345" w:type="dxa"/>
          </w:tcPr>
          <w:p w14:paraId="766F2C9C" w14:textId="01133E21" w:rsidR="00F70B92" w:rsidRPr="00F214F6" w:rsidRDefault="00F70B92" w:rsidP="00F70B92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0. Did appeal court raise concerns that weight of fingerprint/DNA/Digital evidence was overstated in court by either prosecution/defence/judge at original trial?</w:t>
            </w:r>
            <w:r w:rsidRPr="0048080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40b.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D" w14:textId="1762FA4E" w:rsidR="00F70B92" w:rsidRPr="00F214F6" w:rsidRDefault="00F70B92" w:rsidP="00F70B92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F70B92" w:rsidRPr="00F214F6" w14:paraId="766F2CA1" w14:textId="77777777" w:rsidTr="00D970E4">
        <w:tc>
          <w:tcPr>
            <w:tcW w:w="6345" w:type="dxa"/>
          </w:tcPr>
          <w:p w14:paraId="766F2C9F" w14:textId="5DE18629" w:rsidR="00F70B92" w:rsidRPr="00F214F6" w:rsidRDefault="00F70B92" w:rsidP="00F70B92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>41. Did appeal court raise concerns about inadmissible evidence being presented at original trial?</w:t>
            </w:r>
            <w:r w:rsidRPr="0005180E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41b.</w:t>
            </w:r>
            <w:r w:rsidRPr="0005180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 </w:t>
            </w:r>
          </w:p>
        </w:tc>
        <w:tc>
          <w:tcPr>
            <w:tcW w:w="9072" w:type="dxa"/>
          </w:tcPr>
          <w:p w14:paraId="766F2CA0" w14:textId="2DC8A18C" w:rsidR="00F70B92" w:rsidRPr="00F214F6" w:rsidRDefault="00F70B92" w:rsidP="00F70B92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A4" w14:textId="77777777" w:rsidTr="00D970E4">
        <w:tc>
          <w:tcPr>
            <w:tcW w:w="6345" w:type="dxa"/>
          </w:tcPr>
          <w:p w14:paraId="766F2CA2" w14:textId="77777777" w:rsidR="00CC3B33" w:rsidRPr="00F214F6" w:rsidRDefault="003420D0" w:rsidP="00AE001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appeal court refer to any existing case law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ich?</w:t>
            </w:r>
          </w:p>
        </w:tc>
        <w:tc>
          <w:tcPr>
            <w:tcW w:w="9072" w:type="dxa"/>
          </w:tcPr>
          <w:p w14:paraId="55193BF0" w14:textId="72C2AB8E"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2a: </w:t>
            </w:r>
            <w:r w:rsidR="00C43885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A3" w14:textId="1FC314B8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2b: </w:t>
            </w:r>
            <w:bookmarkStart w:id="0" w:name="para37"/>
            <w:r w:rsidR="00C43885" w:rsidRPr="0071722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R v Ahmed [2016] EWCA Crim 670</w:t>
            </w:r>
            <w:bookmarkEnd w:id="0"/>
            <w:r w:rsidR="00C43885" w:rsidRPr="0071722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; </w:t>
            </w:r>
            <w:bookmarkStart w:id="1" w:name="para39"/>
            <w:r w:rsidR="00C43885" w:rsidRPr="0071722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R v </w:t>
            </w:r>
            <w:proofErr w:type="spellStart"/>
            <w:r w:rsidR="00C43885" w:rsidRPr="0071722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Vowles</w:t>
            </w:r>
            <w:proofErr w:type="spellEnd"/>
            <w:r w:rsidR="00C43885" w:rsidRPr="0071722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[2015] EWCA Crim 45</w:t>
            </w:r>
            <w:bookmarkEnd w:id="1"/>
            <w:r w:rsidR="00C43885" w:rsidRPr="0071722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; </w:t>
            </w:r>
            <w:bookmarkStart w:id="2" w:name="para50"/>
            <w:r w:rsidR="00C43885" w:rsidRPr="0071722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R v Edwards and others [2018] EWCA Crim 595</w:t>
            </w:r>
            <w:bookmarkEnd w:id="2"/>
          </w:p>
        </w:tc>
      </w:tr>
      <w:tr w:rsidR="00CC3B33" w:rsidRPr="00F214F6" w14:paraId="766F2CA7" w14:textId="77777777" w:rsidTr="00D970E4">
        <w:tc>
          <w:tcPr>
            <w:tcW w:w="6345" w:type="dxa"/>
          </w:tcPr>
          <w:p w14:paraId="766F2CA5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appeal judge(s)</w:t>
            </w:r>
          </w:p>
        </w:tc>
        <w:tc>
          <w:tcPr>
            <w:tcW w:w="9072" w:type="dxa"/>
          </w:tcPr>
          <w:p w14:paraId="766F2CA6" w14:textId="0839CA1E" w:rsidR="00CC3B33" w:rsidRPr="0071722A" w:rsidRDefault="0071722A" w:rsidP="00E22D4F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71722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Lady Justice Thirlwall</w:t>
            </w: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, </w:t>
            </w:r>
            <w:r w:rsidRPr="0071722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Mrs Justice Andrews</w:t>
            </w:r>
            <w:r w:rsidR="00BB118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</w:t>
            </w:r>
            <w:r w:rsidR="00343603" w:rsidRPr="0071722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and</w:t>
            </w:r>
            <w:r w:rsidR="00BB118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</w:t>
            </w: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Judge</w:t>
            </w:r>
            <w:r w:rsidRPr="0071722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71722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Dhir</w:t>
            </w:r>
            <w:proofErr w:type="spellEnd"/>
          </w:p>
        </w:tc>
      </w:tr>
      <w:tr w:rsidR="00CC3B33" w:rsidRPr="00F214F6" w14:paraId="766F2CAA" w14:textId="77777777" w:rsidTr="00D970E4">
        <w:tc>
          <w:tcPr>
            <w:tcW w:w="6345" w:type="dxa"/>
          </w:tcPr>
          <w:p w14:paraId="766F2CA8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lawyer(s) in appeal hearing, including who they represent</w:t>
            </w:r>
          </w:p>
        </w:tc>
        <w:tc>
          <w:tcPr>
            <w:tcW w:w="9072" w:type="dxa"/>
          </w:tcPr>
          <w:p w14:paraId="766F2CA9" w14:textId="1749E48F" w:rsidR="00CC3B33" w:rsidRPr="0071722A" w:rsidRDefault="00343603" w:rsidP="00E22D4F">
            <w:pPr>
              <w:suppressAutoHyphens/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71722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Mr Simon Ray (instructed by CPS) for the Respondent</w:t>
            </w:r>
            <w:r w:rsidR="00F04DC0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; </w:t>
            </w:r>
            <w:r w:rsidRPr="0071722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Ms L Tapper (instructed by Reeds Solicitors) for the Appellant</w:t>
            </w:r>
          </w:p>
        </w:tc>
      </w:tr>
      <w:tr w:rsidR="00CC3B33" w:rsidRPr="00F214F6" w14:paraId="766F2CAE" w14:textId="77777777" w:rsidTr="00CC4AFC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AB" w14:textId="77777777" w:rsidR="00CC3B33" w:rsidRPr="00F214F6" w:rsidRDefault="00CC3B33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AC" w14:textId="21F977DB" w:rsidR="00CC3B33" w:rsidRPr="00F214F6" w:rsidRDefault="00CC3B33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ORIGINAL CASE/TRIAL CHARACTERISTICS </w:t>
            </w:r>
            <w:r w:rsidR="002D595D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AD" w14:textId="77777777" w:rsidR="00CC3B33" w:rsidRPr="00F214F6" w:rsidRDefault="00CC3B33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B1" w14:textId="77777777" w:rsidTr="00D970E4">
        <w:tc>
          <w:tcPr>
            <w:tcW w:w="6345" w:type="dxa"/>
          </w:tcPr>
          <w:p w14:paraId="766F2CAF" w14:textId="2C80EE42" w:rsidR="00CC3B33" w:rsidRPr="00F214F6" w:rsidRDefault="003420D0" w:rsidP="00083FF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crime</w:t>
            </w:r>
            <w:r w:rsidR="00F017B0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(first date)</w:t>
            </w:r>
          </w:p>
        </w:tc>
        <w:tc>
          <w:tcPr>
            <w:tcW w:w="9072" w:type="dxa"/>
          </w:tcPr>
          <w:p w14:paraId="766F2CB0" w14:textId="0B32F9FA" w:rsidR="00CC3B33" w:rsidRPr="00F214F6" w:rsidRDefault="00ED7763" w:rsidP="0055510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01111</w:t>
            </w:r>
          </w:p>
        </w:tc>
      </w:tr>
      <w:tr w:rsidR="00CC3B33" w:rsidRPr="00F214F6" w14:paraId="766F2CB4" w14:textId="77777777" w:rsidTr="00D970E4">
        <w:tc>
          <w:tcPr>
            <w:tcW w:w="6345" w:type="dxa"/>
          </w:tcPr>
          <w:p w14:paraId="766F2CB2" w14:textId="77777777" w:rsidR="00CC3B33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defendant immediately treated as a suspect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6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no, then how was defendant immediately treated?</w:t>
            </w:r>
          </w:p>
        </w:tc>
        <w:tc>
          <w:tcPr>
            <w:tcW w:w="9072" w:type="dxa"/>
          </w:tcPr>
          <w:p w14:paraId="6145CD45" w14:textId="52568369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6: </w:t>
            </w:r>
            <w:r w:rsidR="00BB118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B3" w14:textId="4DB46614" w:rsidR="00D7225E" w:rsidRPr="00F214F6" w:rsidRDefault="00D7225E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6b: </w:t>
            </w:r>
            <w:r w:rsidR="00BB118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B7" w14:textId="77777777" w:rsidTr="00D970E4">
        <w:tc>
          <w:tcPr>
            <w:tcW w:w="6345" w:type="dxa"/>
          </w:tcPr>
          <w:p w14:paraId="766F2CB5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there other suspects (arrests)?</w:t>
            </w:r>
          </w:p>
        </w:tc>
        <w:tc>
          <w:tcPr>
            <w:tcW w:w="9072" w:type="dxa"/>
          </w:tcPr>
          <w:p w14:paraId="766F2CB6" w14:textId="14965885" w:rsidR="00CC3B33" w:rsidRPr="00F214F6" w:rsidRDefault="00BB1186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BA" w14:textId="77777777" w:rsidTr="00D970E4">
        <w:tc>
          <w:tcPr>
            <w:tcW w:w="6345" w:type="dxa"/>
          </w:tcPr>
          <w:p w14:paraId="766F2CB8" w14:textId="10B9702C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the defendant plead guilty or was he/she convicted at trial?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8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f convicted, then was the jury verdict </w:t>
            </w:r>
            <w:r w:rsidR="00F0632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unani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ous or other?</w:t>
            </w:r>
          </w:p>
        </w:tc>
        <w:tc>
          <w:tcPr>
            <w:tcW w:w="9072" w:type="dxa"/>
          </w:tcPr>
          <w:p w14:paraId="4308091D" w14:textId="20B4FDFD"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8: </w:t>
            </w:r>
            <w:r w:rsidR="00BB118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B9" w14:textId="6D0576BA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8b: </w:t>
            </w:r>
            <w:r w:rsidR="00BB118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4A44C9" w:rsidRPr="00F214F6" w14:paraId="766F2CBD" w14:textId="77777777" w:rsidTr="00D970E4">
        <w:tc>
          <w:tcPr>
            <w:tcW w:w="6345" w:type="dxa"/>
          </w:tcPr>
          <w:p w14:paraId="766F2CBB" w14:textId="77777777" w:rsidR="004A44C9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9.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is the first trial?</w:t>
            </w:r>
          </w:p>
        </w:tc>
        <w:tc>
          <w:tcPr>
            <w:tcW w:w="9072" w:type="dxa"/>
          </w:tcPr>
          <w:p w14:paraId="766F2CBC" w14:textId="343A957A" w:rsidR="004A44C9" w:rsidRPr="00F214F6" w:rsidRDefault="00BB1186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C0" w14:textId="77777777" w:rsidTr="00D970E4">
        <w:tc>
          <w:tcPr>
            <w:tcW w:w="6345" w:type="dxa"/>
          </w:tcPr>
          <w:p w14:paraId="766F2CBE" w14:textId="77777777" w:rsidR="00CC3B33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offence(s) was defendant convicted of/plead guilty to?</w:t>
            </w:r>
          </w:p>
        </w:tc>
        <w:tc>
          <w:tcPr>
            <w:tcW w:w="9072" w:type="dxa"/>
          </w:tcPr>
          <w:p w14:paraId="766F2CBF" w14:textId="59F0DF41" w:rsidR="00CC3B33" w:rsidRPr="00F214F6" w:rsidRDefault="00343603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ounding with intent</w:t>
            </w:r>
          </w:p>
        </w:tc>
      </w:tr>
      <w:tr w:rsidR="00CC3B33" w:rsidRPr="00F214F6" w14:paraId="766F2CC3" w14:textId="77777777" w:rsidTr="00D970E4">
        <w:tc>
          <w:tcPr>
            <w:tcW w:w="6345" w:type="dxa"/>
          </w:tcPr>
          <w:p w14:paraId="766F2CC1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re circumstantial evidence in the cas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1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at?</w:t>
            </w:r>
          </w:p>
        </w:tc>
        <w:tc>
          <w:tcPr>
            <w:tcW w:w="9072" w:type="dxa"/>
          </w:tcPr>
          <w:p w14:paraId="06143FD7" w14:textId="04BAA215"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1: </w:t>
            </w:r>
            <w:r w:rsidR="00C6116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C2" w14:textId="084808FC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1b: </w:t>
            </w:r>
            <w:r w:rsidR="0091417D" w:rsidRPr="0091417D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Appellants medical records</w:t>
            </w:r>
          </w:p>
        </w:tc>
      </w:tr>
      <w:tr w:rsidR="00CC3B33" w:rsidRPr="00F214F6" w14:paraId="766F2CC6" w14:textId="77777777" w:rsidTr="00D970E4">
        <w:tc>
          <w:tcPr>
            <w:tcW w:w="6345" w:type="dxa"/>
          </w:tcPr>
          <w:p w14:paraId="766F2CC4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re any other evidence in the cas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at?</w:t>
            </w:r>
          </w:p>
        </w:tc>
        <w:tc>
          <w:tcPr>
            <w:tcW w:w="9072" w:type="dxa"/>
          </w:tcPr>
          <w:p w14:paraId="74705F27" w14:textId="60004D7E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2: </w:t>
            </w:r>
            <w:r w:rsidR="005C5A39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C5" w14:textId="394723B6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2b: </w:t>
            </w:r>
            <w:r w:rsidR="0045096C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Exert testimony / opinion evidence from </w:t>
            </w:r>
            <w:r w:rsidR="0034233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a</w:t>
            </w:r>
            <w:r w:rsidR="0045096C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psychologist</w:t>
            </w:r>
            <w:r w:rsidR="00825C1B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; </w:t>
            </w:r>
            <w:r w:rsidR="007206F5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expert testimony from two psychiatrists; </w:t>
            </w:r>
            <w:r w:rsidR="00825C1B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Psychiatric report dating back to 2005; </w:t>
            </w:r>
          </w:p>
        </w:tc>
      </w:tr>
      <w:tr w:rsidR="00CC3B33" w:rsidRPr="00F214F6" w14:paraId="766F2CC9" w14:textId="77777777" w:rsidTr="00D970E4">
        <w:tc>
          <w:tcPr>
            <w:tcW w:w="6345" w:type="dxa"/>
          </w:tcPr>
          <w:p w14:paraId="766F2CC7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defendant provide an alibi for whereabouts at time of crim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3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as it corroborated?</w:t>
            </w:r>
          </w:p>
        </w:tc>
        <w:tc>
          <w:tcPr>
            <w:tcW w:w="9072" w:type="dxa"/>
          </w:tcPr>
          <w:p w14:paraId="31DC7D9D" w14:textId="3E734D9A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3: </w:t>
            </w:r>
            <w:r w:rsidR="00EF2417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C8" w14:textId="2BA1FF54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3b: </w:t>
            </w:r>
            <w:r w:rsidR="00EF2417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CC" w14:textId="77777777" w:rsidTr="00D970E4">
        <w:tc>
          <w:tcPr>
            <w:tcW w:w="6345" w:type="dxa"/>
          </w:tcPr>
          <w:p w14:paraId="766F2CCA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was the defendant’s original sentence?</w:t>
            </w:r>
          </w:p>
        </w:tc>
        <w:tc>
          <w:tcPr>
            <w:tcW w:w="9072" w:type="dxa"/>
          </w:tcPr>
          <w:p w14:paraId="766F2CCB" w14:textId="5A02E8A1" w:rsidR="00CC3B33" w:rsidRPr="00F214F6" w:rsidRDefault="005C5A39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determinant</w:t>
            </w:r>
            <w:r w:rsidR="00420DE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term of imprisonment for the public protection with a minimum term of 3 years to be served before parole</w:t>
            </w:r>
          </w:p>
        </w:tc>
      </w:tr>
      <w:tr w:rsidR="00CC3B33" w:rsidRPr="00F214F6" w14:paraId="766F2CCF" w14:textId="77777777" w:rsidTr="00D970E4">
        <w:tc>
          <w:tcPr>
            <w:tcW w:w="6345" w:type="dxa"/>
          </w:tcPr>
          <w:p w14:paraId="766F2CCD" w14:textId="77777777" w:rsidR="00CC3B33" w:rsidRPr="00F214F6" w:rsidRDefault="003420D0" w:rsidP="00F60F7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5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ase originally tried in Crown court or magistrates’ court?</w:t>
            </w:r>
          </w:p>
        </w:tc>
        <w:tc>
          <w:tcPr>
            <w:tcW w:w="9072" w:type="dxa"/>
          </w:tcPr>
          <w:p w14:paraId="766F2CCE" w14:textId="4A042D41" w:rsidR="00D7225E" w:rsidRPr="00F214F6" w:rsidRDefault="002A617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D2" w14:textId="77777777" w:rsidTr="00D970E4">
        <w:tc>
          <w:tcPr>
            <w:tcW w:w="6345" w:type="dxa"/>
          </w:tcPr>
          <w:p w14:paraId="766F2CD0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judge(s) in original trial</w:t>
            </w:r>
          </w:p>
        </w:tc>
        <w:tc>
          <w:tcPr>
            <w:tcW w:w="9072" w:type="dxa"/>
          </w:tcPr>
          <w:p w14:paraId="766F2CD1" w14:textId="799DC64A" w:rsidR="00CC3B33" w:rsidRPr="00F214F6" w:rsidRDefault="00AE240C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Judge </w:t>
            </w:r>
            <w:r w:rsidRPr="00AE240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owat</w:t>
            </w:r>
          </w:p>
        </w:tc>
      </w:tr>
      <w:tr w:rsidR="00CC3B33" w:rsidRPr="00F214F6" w14:paraId="766F2CD5" w14:textId="77777777" w:rsidTr="00D970E4">
        <w:tc>
          <w:tcPr>
            <w:tcW w:w="6345" w:type="dxa"/>
          </w:tcPr>
          <w:p w14:paraId="766F2CD3" w14:textId="77777777" w:rsidR="00CC3B33" w:rsidRPr="00F214F6" w:rsidRDefault="003420D0" w:rsidP="00F60F7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lawyer(s) in original trial</w:t>
            </w:r>
          </w:p>
        </w:tc>
        <w:tc>
          <w:tcPr>
            <w:tcW w:w="9072" w:type="dxa"/>
          </w:tcPr>
          <w:p w14:paraId="766F2CD4" w14:textId="60570FC8" w:rsidR="00CC3B33" w:rsidRPr="00F214F6" w:rsidRDefault="00FA07B4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D8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D6" w14:textId="77777777" w:rsidR="00CC3B33" w:rsidRPr="00F214F6" w:rsidRDefault="00CC3B33" w:rsidP="00F85BD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CD7" w14:textId="62C0A064" w:rsidR="00CC3B33" w:rsidRPr="00F214F6" w:rsidRDefault="00CC3B33" w:rsidP="00D970E4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INVESTIGATIVE STAGE </w:t>
            </w:r>
            <w:r w:rsidR="002D595D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</w:tc>
      </w:tr>
      <w:tr w:rsidR="00CC3B33" w:rsidRPr="00F214F6" w14:paraId="766F2CDB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CD9" w14:textId="77777777" w:rsidR="00CC3B33" w:rsidRPr="00F214F6" w:rsidRDefault="00CC3B33" w:rsidP="00227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COLLECTION</w:t>
            </w:r>
          </w:p>
        </w:tc>
        <w:tc>
          <w:tcPr>
            <w:tcW w:w="9072" w:type="dxa"/>
          </w:tcPr>
          <w:p w14:paraId="766F2CDA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DE" w14:textId="77777777" w:rsidTr="00D970E4">
        <w:tc>
          <w:tcPr>
            <w:tcW w:w="6345" w:type="dxa"/>
          </w:tcPr>
          <w:p w14:paraId="766F2CDC" w14:textId="52429018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a chance of contamina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tion of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 evidence prior to sample collection from the crime scene?</w:t>
            </w:r>
          </w:p>
        </w:tc>
        <w:tc>
          <w:tcPr>
            <w:tcW w:w="9072" w:type="dxa"/>
          </w:tcPr>
          <w:p w14:paraId="46EC402F" w14:textId="77777777" w:rsidR="00CC3B33" w:rsidRDefault="00C61168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0671327" w14:textId="77777777" w:rsidR="0051118B" w:rsidRPr="0051118B" w:rsidRDefault="0051118B" w:rsidP="0051118B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51118B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CDD" w14:textId="3E8672BB" w:rsidR="0051118B" w:rsidRPr="00F214F6" w:rsidRDefault="0051118B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033F18" w:rsidRPr="00F214F6" w14:paraId="766F2CE1" w14:textId="77777777" w:rsidTr="00D970E4">
        <w:tc>
          <w:tcPr>
            <w:tcW w:w="6345" w:type="dxa"/>
          </w:tcPr>
          <w:p w14:paraId="766F2CDF" w14:textId="77777777" w:rsidR="00033F18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9. </w:t>
            </w:r>
            <w:r w:rsidR="00033F1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For DNA evidence, was concern expressed at original trial or about where the DNA came from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9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033F1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ere?</w:t>
            </w:r>
          </w:p>
        </w:tc>
        <w:tc>
          <w:tcPr>
            <w:tcW w:w="9072" w:type="dxa"/>
          </w:tcPr>
          <w:p w14:paraId="2A7A299E" w14:textId="20EC3FD1" w:rsidR="00033F18" w:rsidRPr="00F214F6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59. </w:t>
            </w:r>
            <w:r w:rsidR="00C61168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  <w:p w14:paraId="29A15917" w14:textId="77777777" w:rsidR="00D92554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59b. </w:t>
            </w:r>
            <w:r w:rsidR="001F566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</w:p>
          <w:p w14:paraId="2DE395BB" w14:textId="77777777" w:rsidR="0051118B" w:rsidRPr="0051118B" w:rsidRDefault="0051118B" w:rsidP="0051118B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51118B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CE0" w14:textId="32029F2D" w:rsidR="0051118B" w:rsidRPr="00F214F6" w:rsidRDefault="0051118B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E4" w14:textId="77777777" w:rsidTr="00D970E4">
        <w:tc>
          <w:tcPr>
            <w:tcW w:w="6345" w:type="dxa"/>
          </w:tcPr>
          <w:p w14:paraId="766F2CE2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potential for evidence tampering/planting?</w:t>
            </w:r>
          </w:p>
        </w:tc>
        <w:tc>
          <w:tcPr>
            <w:tcW w:w="9072" w:type="dxa"/>
          </w:tcPr>
          <w:p w14:paraId="766F2CE3" w14:textId="5EFEDD04" w:rsidR="00CC3B33" w:rsidRPr="00F214F6" w:rsidRDefault="001F5663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E7" w14:textId="77777777" w:rsidTr="00D970E4">
        <w:tc>
          <w:tcPr>
            <w:tcW w:w="6345" w:type="dxa"/>
          </w:tcPr>
          <w:p w14:paraId="766F2CE5" w14:textId="3F4355DE" w:rsidR="00CC3B33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re over a week delay between crime be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 committed and collection of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A29C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or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rom crime scene?</w:t>
            </w:r>
          </w:p>
        </w:tc>
        <w:tc>
          <w:tcPr>
            <w:tcW w:w="9072" w:type="dxa"/>
          </w:tcPr>
          <w:p w14:paraId="766F2CE6" w14:textId="782A221C" w:rsidR="00CC3B33" w:rsidRPr="00F214F6" w:rsidRDefault="001F5663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EA" w14:textId="77777777" w:rsidTr="00D970E4">
        <w:tc>
          <w:tcPr>
            <w:tcW w:w="6345" w:type="dxa"/>
          </w:tcPr>
          <w:p w14:paraId="766F2CE8" w14:textId="410EBCF5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2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any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ngerprint/DNA samples were taken from crime scene? </w:t>
            </w:r>
          </w:p>
        </w:tc>
        <w:tc>
          <w:tcPr>
            <w:tcW w:w="9072" w:type="dxa"/>
          </w:tcPr>
          <w:p w14:paraId="766F2CE9" w14:textId="759693AA" w:rsidR="00CC3B33" w:rsidRPr="00F214F6" w:rsidRDefault="001F566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ED" w14:textId="77777777" w:rsidTr="00D970E4">
        <w:tc>
          <w:tcPr>
            <w:tcW w:w="6345" w:type="dxa"/>
          </w:tcPr>
          <w:p w14:paraId="766F2CEB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only one method used to collect the sample(s) or multiple methods?</w:t>
            </w:r>
          </w:p>
        </w:tc>
        <w:tc>
          <w:tcPr>
            <w:tcW w:w="9072" w:type="dxa"/>
          </w:tcPr>
          <w:p w14:paraId="766F2CEC" w14:textId="65DC353B" w:rsidR="00D92554" w:rsidRPr="00F214F6" w:rsidRDefault="001F566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F0" w14:textId="77777777" w:rsidTr="00D970E4">
        <w:tc>
          <w:tcPr>
            <w:tcW w:w="6345" w:type="dxa"/>
          </w:tcPr>
          <w:p w14:paraId="766F2CEE" w14:textId="77777777" w:rsidR="00CC3B33" w:rsidRPr="00F214F6" w:rsidRDefault="003420D0" w:rsidP="00044E5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method(s) used to collect the sample?</w:t>
            </w:r>
          </w:p>
        </w:tc>
        <w:tc>
          <w:tcPr>
            <w:tcW w:w="9072" w:type="dxa"/>
          </w:tcPr>
          <w:p w14:paraId="766F2CEF" w14:textId="54C8D587" w:rsidR="00CC3B33" w:rsidRPr="00F214F6" w:rsidRDefault="001F5663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F3" w14:textId="77777777" w:rsidTr="00D970E4">
        <w:tc>
          <w:tcPr>
            <w:tcW w:w="6345" w:type="dxa"/>
          </w:tcPr>
          <w:p w14:paraId="766F2CF1" w14:textId="27DFFD5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5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ngerprint/DNA sample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or 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 question considered by either the prosecution or defence experts to be partial or ambiguous?</w:t>
            </w:r>
          </w:p>
        </w:tc>
        <w:tc>
          <w:tcPr>
            <w:tcW w:w="9072" w:type="dxa"/>
          </w:tcPr>
          <w:p w14:paraId="766F2CF2" w14:textId="3A42F8B9" w:rsidR="00CC3B33" w:rsidRPr="00F214F6" w:rsidRDefault="001F5663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F6" w14:textId="77777777" w:rsidTr="00D970E4">
        <w:tc>
          <w:tcPr>
            <w:tcW w:w="6345" w:type="dxa"/>
          </w:tcPr>
          <w:p w14:paraId="766F2CF4" w14:textId="77777777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evidence requests made according to the legal rules?</w:t>
            </w:r>
          </w:p>
        </w:tc>
        <w:tc>
          <w:tcPr>
            <w:tcW w:w="9072" w:type="dxa"/>
          </w:tcPr>
          <w:p w14:paraId="766F2CF5" w14:textId="371F7376" w:rsidR="00CC3B33" w:rsidRPr="00F214F6" w:rsidRDefault="001F5663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F9" w14:textId="77777777" w:rsidTr="00D970E4">
        <w:tc>
          <w:tcPr>
            <w:tcW w:w="6345" w:type="dxa"/>
          </w:tcPr>
          <w:p w14:paraId="766F2CF7" w14:textId="3AFAE3ED" w:rsidR="00CC3B33" w:rsidRPr="00F214F6" w:rsidRDefault="003420D0" w:rsidP="00DF32A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broken chain of custody i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e., who was looking after the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>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ngerprint/DNA sample(s)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or 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fter they were collected?</w:t>
            </w:r>
          </w:p>
        </w:tc>
        <w:tc>
          <w:tcPr>
            <w:tcW w:w="9072" w:type="dxa"/>
          </w:tcPr>
          <w:p w14:paraId="766F2CF8" w14:textId="4A4121D7" w:rsidR="00CC3B33" w:rsidRPr="00F214F6" w:rsidRDefault="001F5663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lastRenderedPageBreak/>
              <w:t>2</w:t>
            </w:r>
          </w:p>
        </w:tc>
      </w:tr>
      <w:tr w:rsidR="00CC3B33" w:rsidRPr="00F214F6" w14:paraId="766F2CFC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CFA" w14:textId="77777777" w:rsidR="00CC3B33" w:rsidRPr="00F214F6" w:rsidRDefault="00CC3B33" w:rsidP="00227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ALYSIS</w:t>
            </w:r>
          </w:p>
        </w:tc>
        <w:tc>
          <w:tcPr>
            <w:tcW w:w="9072" w:type="dxa"/>
          </w:tcPr>
          <w:p w14:paraId="766F2CFB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FF" w14:textId="77777777" w:rsidTr="00D970E4">
        <w:tc>
          <w:tcPr>
            <w:tcW w:w="6345" w:type="dxa"/>
          </w:tcPr>
          <w:p w14:paraId="766F2CFD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uch experience did the prosecution forensic examiner have?</w:t>
            </w:r>
          </w:p>
        </w:tc>
        <w:tc>
          <w:tcPr>
            <w:tcW w:w="9072" w:type="dxa"/>
          </w:tcPr>
          <w:p w14:paraId="766F2CFE" w14:textId="2BB8BB97" w:rsidR="00CC3B33" w:rsidRPr="00F214F6" w:rsidRDefault="00C43885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02" w14:textId="77777777" w:rsidTr="00D970E4">
        <w:tc>
          <w:tcPr>
            <w:tcW w:w="6345" w:type="dxa"/>
          </w:tcPr>
          <w:p w14:paraId="766F2D00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uch experience did the defence examiner have?</w:t>
            </w:r>
          </w:p>
        </w:tc>
        <w:tc>
          <w:tcPr>
            <w:tcW w:w="9072" w:type="dxa"/>
          </w:tcPr>
          <w:p w14:paraId="766F2D01" w14:textId="77194085" w:rsidR="00BA2886" w:rsidRPr="00F214F6" w:rsidRDefault="00BA2886" w:rsidP="004C37D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Expert 1 was </w:t>
            </w:r>
            <w:r w:rsidR="00EF2417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Report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d as being a consultant clinical and forensic psychologist</w:t>
            </w:r>
            <w:r w:rsidR="004C37D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; </w:t>
            </w:r>
            <w:r w:rsidR="007206F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xpert 2</w:t>
            </w:r>
            <w:r w:rsidR="00F370E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was </w:t>
            </w:r>
            <w:r w:rsidR="00EF2417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Report</w:t>
            </w:r>
            <w:r w:rsidR="00461564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ed </w:t>
            </w:r>
            <w:r w:rsidR="00F370E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s being a consultant forensic psychiatrist</w:t>
            </w:r>
            <w:r w:rsidR="004C37D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;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Expert 3 </w:t>
            </w:r>
            <w:r w:rsidRPr="00BA288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</w:t>
            </w:r>
            <w:r w:rsidR="00EF2417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Report</w:t>
            </w:r>
            <w:r w:rsidRPr="00BA288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d as being a consultant forensic psychiatrist</w:t>
            </w:r>
          </w:p>
        </w:tc>
      </w:tr>
      <w:tr w:rsidR="00CC3B33" w:rsidRPr="00F214F6" w14:paraId="766F2D05" w14:textId="77777777" w:rsidTr="00D970E4">
        <w:tc>
          <w:tcPr>
            <w:tcW w:w="6345" w:type="dxa"/>
          </w:tcPr>
          <w:p w14:paraId="766F2D03" w14:textId="0D416521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concern expressed at original trial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or appeal about the methods of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alysis used?</w:t>
            </w:r>
          </w:p>
        </w:tc>
        <w:tc>
          <w:tcPr>
            <w:tcW w:w="9072" w:type="dxa"/>
          </w:tcPr>
          <w:p w14:paraId="1AFC7B47" w14:textId="77777777" w:rsidR="00CC3B33" w:rsidRDefault="001F5663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63120C30" w14:textId="77777777" w:rsidR="0051118B" w:rsidRPr="0051118B" w:rsidRDefault="0051118B" w:rsidP="0051118B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51118B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04" w14:textId="21998E80" w:rsidR="0051118B" w:rsidRPr="00F214F6" w:rsidRDefault="0051118B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08" w14:textId="77777777" w:rsidTr="00D970E4">
        <w:tc>
          <w:tcPr>
            <w:tcW w:w="6345" w:type="dxa"/>
          </w:tcPr>
          <w:p w14:paraId="766F2D06" w14:textId="5EB68649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ut there being a chance of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 samples being degraded?</w:t>
            </w:r>
          </w:p>
        </w:tc>
        <w:tc>
          <w:tcPr>
            <w:tcW w:w="9072" w:type="dxa"/>
          </w:tcPr>
          <w:p w14:paraId="711DF45C" w14:textId="77777777" w:rsidR="00CC3B33" w:rsidRDefault="001F5663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25346B14" w14:textId="77777777" w:rsidR="0051118B" w:rsidRPr="0051118B" w:rsidRDefault="0051118B" w:rsidP="0051118B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51118B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07" w14:textId="3153A642" w:rsidR="0051118B" w:rsidRPr="00F214F6" w:rsidRDefault="0051118B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0B" w14:textId="77777777" w:rsidTr="00D970E4">
        <w:tc>
          <w:tcPr>
            <w:tcW w:w="6345" w:type="dxa"/>
          </w:tcPr>
          <w:p w14:paraId="766F2D09" w14:textId="77777777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analysis involve ‘cold’ match from a database or comparison against a suspect?</w:t>
            </w:r>
          </w:p>
        </w:tc>
        <w:tc>
          <w:tcPr>
            <w:tcW w:w="9072" w:type="dxa"/>
          </w:tcPr>
          <w:p w14:paraId="5B32E6AE" w14:textId="77777777" w:rsidR="00CC3B33" w:rsidRDefault="001F5663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5CDA996F" w14:textId="77777777" w:rsidR="0051118B" w:rsidRPr="0051118B" w:rsidRDefault="0051118B" w:rsidP="0051118B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51118B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0A" w14:textId="3E2CE3FB" w:rsidR="0051118B" w:rsidRPr="00F214F6" w:rsidRDefault="0051118B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0E" w14:textId="77777777" w:rsidTr="00D970E4">
        <w:tc>
          <w:tcPr>
            <w:tcW w:w="6345" w:type="dxa"/>
          </w:tcPr>
          <w:p w14:paraId="766F2D0C" w14:textId="77777777" w:rsidR="00CC3B33" w:rsidRPr="00F214F6" w:rsidRDefault="003420D0" w:rsidP="00506BC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initial examination of sample lead to conclusion that origin could not be determined?</w:t>
            </w:r>
          </w:p>
        </w:tc>
        <w:tc>
          <w:tcPr>
            <w:tcW w:w="9072" w:type="dxa"/>
          </w:tcPr>
          <w:p w14:paraId="4DEDD704" w14:textId="77777777" w:rsidR="00CC3B33" w:rsidRDefault="001F5663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385E8AB2" w14:textId="77777777" w:rsidR="0051118B" w:rsidRPr="0051118B" w:rsidRDefault="0051118B" w:rsidP="0051118B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51118B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0D" w14:textId="686D8E02" w:rsidR="0051118B" w:rsidRPr="00F214F6" w:rsidRDefault="0051118B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11" w14:textId="77777777" w:rsidTr="00D970E4">
        <w:tc>
          <w:tcPr>
            <w:tcW w:w="6345" w:type="dxa"/>
          </w:tcPr>
          <w:p w14:paraId="766F2D0F" w14:textId="77777777" w:rsidR="00CC3B33" w:rsidRPr="00F214F6" w:rsidRDefault="003420D0" w:rsidP="00506BC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initial examination of sample lead to conclusion that sample originated from defendant?</w:t>
            </w:r>
          </w:p>
        </w:tc>
        <w:tc>
          <w:tcPr>
            <w:tcW w:w="9072" w:type="dxa"/>
          </w:tcPr>
          <w:p w14:paraId="2C323901" w14:textId="77777777" w:rsidR="00CC3B33" w:rsidRDefault="001F5663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1DC1B607" w14:textId="77777777" w:rsidR="0051118B" w:rsidRPr="0051118B" w:rsidRDefault="0051118B" w:rsidP="0051118B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51118B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10" w14:textId="697E4537" w:rsidR="0051118B" w:rsidRPr="00F214F6" w:rsidRDefault="0051118B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14" w14:textId="77777777" w:rsidTr="00D970E4">
        <w:tc>
          <w:tcPr>
            <w:tcW w:w="6345" w:type="dxa"/>
          </w:tcPr>
          <w:p w14:paraId="766F2D12" w14:textId="77777777" w:rsidR="00CC3B33" w:rsidRPr="00F214F6" w:rsidRDefault="003420D0" w:rsidP="0093054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5. </w:t>
            </w:r>
            <w:r w:rsidR="00A00F8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sample re-examined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75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A00F8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did re-examination change initial conclusion?</w:t>
            </w:r>
          </w:p>
        </w:tc>
        <w:tc>
          <w:tcPr>
            <w:tcW w:w="9072" w:type="dxa"/>
          </w:tcPr>
          <w:p w14:paraId="3DC03CBA" w14:textId="5C9D51A6" w:rsidR="00CC3B33" w:rsidRPr="00F214F6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75. </w:t>
            </w:r>
            <w:r w:rsidR="009A6597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247FC61E" w14:textId="77777777" w:rsidR="00D92554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75b. </w:t>
            </w:r>
            <w:r w:rsidR="009A6597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54E03C06" w14:textId="77777777" w:rsidR="0051118B" w:rsidRPr="0051118B" w:rsidRDefault="0051118B" w:rsidP="0051118B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51118B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13" w14:textId="44CA6B36" w:rsidR="0051118B" w:rsidRPr="00F214F6" w:rsidRDefault="0051118B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17" w14:textId="77777777" w:rsidTr="00D970E4">
        <w:tc>
          <w:tcPr>
            <w:tcW w:w="6345" w:type="dxa"/>
          </w:tcPr>
          <w:p w14:paraId="766F2D15" w14:textId="1C430DBB" w:rsidR="00CC3B33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aminer opinion/conclusion verified by another examiner?</w:t>
            </w:r>
          </w:p>
        </w:tc>
        <w:tc>
          <w:tcPr>
            <w:tcW w:w="9072" w:type="dxa"/>
          </w:tcPr>
          <w:p w14:paraId="766F2D16" w14:textId="4960E086" w:rsidR="00CC3B33" w:rsidRPr="00F214F6" w:rsidRDefault="009A6597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1A" w14:textId="77777777" w:rsidTr="00D970E4">
        <w:tc>
          <w:tcPr>
            <w:tcW w:w="6345" w:type="dxa"/>
          </w:tcPr>
          <w:p w14:paraId="766F2D18" w14:textId="04536DC1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7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xamination, how many points of similarity were found (if any)?</w:t>
            </w:r>
          </w:p>
        </w:tc>
        <w:tc>
          <w:tcPr>
            <w:tcW w:w="9072" w:type="dxa"/>
          </w:tcPr>
          <w:p w14:paraId="766F2D19" w14:textId="03C7BB92" w:rsidR="00CC3B33" w:rsidRPr="00F214F6" w:rsidRDefault="009A6597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1D" w14:textId="77777777" w:rsidTr="00D970E4">
        <w:tc>
          <w:tcPr>
            <w:tcW w:w="6345" w:type="dxa"/>
          </w:tcPr>
          <w:p w14:paraId="766F2D1B" w14:textId="371C4217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78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 destroyed before trial?</w:t>
            </w:r>
          </w:p>
        </w:tc>
        <w:tc>
          <w:tcPr>
            <w:tcW w:w="9072" w:type="dxa"/>
          </w:tcPr>
          <w:p w14:paraId="4549BE3A" w14:textId="77777777" w:rsidR="00CC3B33" w:rsidRDefault="009A6597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39139482" w14:textId="77777777" w:rsidR="0051118B" w:rsidRPr="0051118B" w:rsidRDefault="0051118B" w:rsidP="0051118B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51118B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1C" w14:textId="622BCC4E" w:rsidR="0051118B" w:rsidRPr="00F214F6" w:rsidRDefault="0051118B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0" w14:textId="77777777" w:rsidTr="00D970E4">
        <w:tc>
          <w:tcPr>
            <w:tcW w:w="6345" w:type="dxa"/>
          </w:tcPr>
          <w:p w14:paraId="766F2D1E" w14:textId="6754D45F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t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y of notes taken/report of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aminer?</w:t>
            </w:r>
          </w:p>
        </w:tc>
        <w:tc>
          <w:tcPr>
            <w:tcW w:w="9072" w:type="dxa"/>
          </w:tcPr>
          <w:p w14:paraId="766F2D1F" w14:textId="5FDADACB" w:rsidR="00CC3B33" w:rsidRPr="00F214F6" w:rsidRDefault="009A6597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24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D21" w14:textId="77777777" w:rsidR="00CC3B33" w:rsidRPr="00F214F6" w:rsidRDefault="00CC3B33" w:rsidP="00F85BD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D22" w14:textId="390BF65C" w:rsidR="00CC3B33" w:rsidRPr="00F214F6" w:rsidRDefault="00CC3B33" w:rsidP="00D970E4">
            <w:pPr>
              <w:jc w:val="center"/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EVIDENTIARY STAGE </w:t>
            </w:r>
            <w:r w:rsidR="002D595D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D23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7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D25" w14:textId="77777777" w:rsidR="00CC3B33" w:rsidRPr="00F214F6" w:rsidRDefault="00CC3B33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EXPERT TESTIMONY</w:t>
            </w:r>
          </w:p>
        </w:tc>
        <w:tc>
          <w:tcPr>
            <w:tcW w:w="9072" w:type="dxa"/>
          </w:tcPr>
          <w:p w14:paraId="766F2D26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A" w14:textId="77777777" w:rsidTr="00D970E4">
        <w:tc>
          <w:tcPr>
            <w:tcW w:w="6345" w:type="dxa"/>
          </w:tcPr>
          <w:p w14:paraId="766F2D28" w14:textId="38BDC7DB" w:rsidR="00CC3B33" w:rsidRPr="00F214F6" w:rsidRDefault="003420D0" w:rsidP="003420D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0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main) prosecution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present evidence at original trial?</w:t>
            </w:r>
          </w:p>
        </w:tc>
        <w:tc>
          <w:tcPr>
            <w:tcW w:w="9072" w:type="dxa"/>
          </w:tcPr>
          <w:p w14:paraId="4D6EC438" w14:textId="77777777" w:rsidR="0029680B" w:rsidRDefault="009A6597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2D6A866A" w14:textId="77777777" w:rsidR="0051118B" w:rsidRPr="0051118B" w:rsidRDefault="0051118B" w:rsidP="0051118B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51118B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29" w14:textId="4063BDA2" w:rsidR="0051118B" w:rsidRPr="00F214F6" w:rsidRDefault="0051118B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D" w14:textId="77777777" w:rsidTr="00D970E4">
        <w:tc>
          <w:tcPr>
            <w:tcW w:w="6345" w:type="dxa"/>
          </w:tcPr>
          <w:p w14:paraId="766F2D2B" w14:textId="7F77A69C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fications, knowledge, skill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s or experience of prosecution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7B947EFE" w14:textId="77777777" w:rsidR="00CC3B33" w:rsidRDefault="009A6597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0AD8DC53" w14:textId="77777777" w:rsidR="0051118B" w:rsidRPr="0051118B" w:rsidRDefault="0051118B" w:rsidP="0051118B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51118B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2C" w14:textId="4B2F95D9" w:rsidR="0051118B" w:rsidRPr="00F214F6" w:rsidRDefault="0051118B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30" w14:textId="77777777" w:rsidTr="00D970E4">
        <w:tc>
          <w:tcPr>
            <w:tcW w:w="6345" w:type="dxa"/>
          </w:tcPr>
          <w:p w14:paraId="766F2D2E" w14:textId="4841951D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2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prosecution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witness cross-examined by defence at original trial?</w:t>
            </w:r>
          </w:p>
        </w:tc>
        <w:tc>
          <w:tcPr>
            <w:tcW w:w="9072" w:type="dxa"/>
          </w:tcPr>
          <w:p w14:paraId="7C5435E3" w14:textId="77777777" w:rsidR="00CC3B33" w:rsidRDefault="009A6597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32175DED" w14:textId="77777777" w:rsidR="0051118B" w:rsidRPr="0051118B" w:rsidRDefault="0051118B" w:rsidP="0051118B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51118B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2F" w14:textId="3E346D5C" w:rsidR="0051118B" w:rsidRPr="00F214F6" w:rsidRDefault="0051118B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33" w14:textId="77777777" w:rsidTr="00D970E4">
        <w:tc>
          <w:tcPr>
            <w:tcW w:w="6345" w:type="dxa"/>
          </w:tcPr>
          <w:p w14:paraId="766F2D31" w14:textId="5330FFD3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main) defence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present evidence at original trial?</w:t>
            </w:r>
          </w:p>
        </w:tc>
        <w:tc>
          <w:tcPr>
            <w:tcW w:w="9072" w:type="dxa"/>
          </w:tcPr>
          <w:p w14:paraId="7E3D51E7" w14:textId="77777777" w:rsidR="00CC3B33" w:rsidRDefault="009A6597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117BF399" w14:textId="77777777" w:rsidR="0051118B" w:rsidRPr="0051118B" w:rsidRDefault="0051118B" w:rsidP="0051118B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51118B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32" w14:textId="2664A5E7" w:rsidR="0051118B" w:rsidRPr="00F214F6" w:rsidRDefault="0051118B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36" w14:textId="77777777" w:rsidTr="00D970E4">
        <w:tc>
          <w:tcPr>
            <w:tcW w:w="6345" w:type="dxa"/>
          </w:tcPr>
          <w:p w14:paraId="766F2D34" w14:textId="4AC9D0A6" w:rsidR="00CC3B33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fications, knowledge, skills or experience of defenc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4CA1CB73" w14:textId="77777777" w:rsidR="00CC3B33" w:rsidRDefault="009A6597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06E0AD" w14:textId="77777777" w:rsidR="0051118B" w:rsidRPr="0051118B" w:rsidRDefault="0051118B" w:rsidP="0051118B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51118B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35" w14:textId="0C770259" w:rsidR="0051118B" w:rsidRPr="00F214F6" w:rsidRDefault="0051118B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39" w14:textId="77777777" w:rsidTr="00D970E4">
        <w:tc>
          <w:tcPr>
            <w:tcW w:w="6345" w:type="dxa"/>
          </w:tcPr>
          <w:p w14:paraId="766F2D37" w14:textId="6A4EE6D9" w:rsidR="00CC3B33" w:rsidRPr="00F214F6" w:rsidRDefault="003420D0" w:rsidP="00962A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5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defenc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witness cross-examined by prosecution at original trial?</w:t>
            </w:r>
          </w:p>
        </w:tc>
        <w:tc>
          <w:tcPr>
            <w:tcW w:w="9072" w:type="dxa"/>
          </w:tcPr>
          <w:p w14:paraId="548C7391" w14:textId="77777777" w:rsidR="00CC3B33" w:rsidRDefault="009A6597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2B3A5A21" w14:textId="77777777" w:rsidR="0051118B" w:rsidRPr="0051118B" w:rsidRDefault="0051118B" w:rsidP="0051118B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51118B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38" w14:textId="07A15D7F" w:rsidR="0051118B" w:rsidRPr="00F214F6" w:rsidRDefault="0051118B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3C" w14:textId="77777777" w:rsidTr="00D970E4">
        <w:tc>
          <w:tcPr>
            <w:tcW w:w="6345" w:type="dxa"/>
          </w:tcPr>
          <w:p w14:paraId="766F2D3A" w14:textId="62560922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re a disagreement in conclusions m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de by prosecution and defenc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at original trial?</w:t>
            </w:r>
          </w:p>
        </w:tc>
        <w:tc>
          <w:tcPr>
            <w:tcW w:w="9072" w:type="dxa"/>
          </w:tcPr>
          <w:p w14:paraId="5D6C910D" w14:textId="77777777" w:rsidR="00CC3B33" w:rsidRDefault="009A6597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2905803B" w14:textId="77777777" w:rsidR="00805D16" w:rsidRPr="00805D16" w:rsidRDefault="00805D16" w:rsidP="00805D16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805D16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3B" w14:textId="61AA4D83" w:rsidR="00805D16" w:rsidRPr="00F214F6" w:rsidRDefault="00805D16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3F" w14:textId="77777777" w:rsidTr="00D970E4">
        <w:tc>
          <w:tcPr>
            <w:tcW w:w="6345" w:type="dxa"/>
          </w:tcPr>
          <w:p w14:paraId="766F2D3D" w14:textId="77777777" w:rsidR="00CC3B33" w:rsidRPr="00F214F6" w:rsidRDefault="003420D0" w:rsidP="00A162D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8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quality of prosecution expert reports?</w:t>
            </w:r>
          </w:p>
        </w:tc>
        <w:tc>
          <w:tcPr>
            <w:tcW w:w="9072" w:type="dxa"/>
          </w:tcPr>
          <w:p w14:paraId="766F2D3E" w14:textId="1D9D1110" w:rsidR="00CC3B33" w:rsidRPr="00F214F6" w:rsidRDefault="001313AE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D42" w14:textId="77777777" w:rsidTr="00D970E4">
        <w:tc>
          <w:tcPr>
            <w:tcW w:w="6345" w:type="dxa"/>
          </w:tcPr>
          <w:p w14:paraId="766F2D40" w14:textId="77777777" w:rsidR="00CC3B33" w:rsidRPr="00F214F6" w:rsidRDefault="003420D0" w:rsidP="00A162D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quality of defence expert reports?</w:t>
            </w:r>
          </w:p>
        </w:tc>
        <w:tc>
          <w:tcPr>
            <w:tcW w:w="9072" w:type="dxa"/>
          </w:tcPr>
          <w:p w14:paraId="766F2D41" w14:textId="11C1DB37" w:rsidR="00CC3B33" w:rsidRPr="00F214F6" w:rsidRDefault="001313AE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D45" w14:textId="77777777" w:rsidTr="00D970E4">
        <w:tc>
          <w:tcPr>
            <w:tcW w:w="6345" w:type="dxa"/>
          </w:tcPr>
          <w:p w14:paraId="766F2D43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probabilities of fingerprint/DNA match mentioned at original trial?</w:t>
            </w:r>
          </w:p>
        </w:tc>
        <w:tc>
          <w:tcPr>
            <w:tcW w:w="9072" w:type="dxa"/>
          </w:tcPr>
          <w:p w14:paraId="648AD125" w14:textId="77777777" w:rsidR="00CC3B33" w:rsidRDefault="001313AE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3C8663D0" w14:textId="77777777" w:rsidR="00805D16" w:rsidRPr="00805D16" w:rsidRDefault="00805D16" w:rsidP="00805D16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805D16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44" w14:textId="56CBD3D7" w:rsidR="00805D16" w:rsidRPr="00F214F6" w:rsidRDefault="00805D16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48" w14:textId="77777777" w:rsidTr="00D970E4">
        <w:tc>
          <w:tcPr>
            <w:tcW w:w="6345" w:type="dxa"/>
          </w:tcPr>
          <w:p w14:paraId="766F2D46" w14:textId="2B6C8E99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0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express his/her confidence in conclusion at original trial?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90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how?</w:t>
            </w:r>
          </w:p>
        </w:tc>
        <w:tc>
          <w:tcPr>
            <w:tcW w:w="9072" w:type="dxa"/>
          </w:tcPr>
          <w:p w14:paraId="0AF10D03" w14:textId="3CA12254" w:rsidR="00CC3B33" w:rsidRPr="00F214F6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90. </w:t>
            </w:r>
            <w:r w:rsidR="001313A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382361DD" w14:textId="77777777" w:rsidR="00BA7DF9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90b. </w:t>
            </w:r>
            <w:r w:rsidR="001313A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406E2A72" w14:textId="77777777" w:rsidR="00805D16" w:rsidRPr="00805D16" w:rsidRDefault="00805D16" w:rsidP="00805D16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805D16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47" w14:textId="19A05D2E" w:rsidR="00805D16" w:rsidRPr="00F214F6" w:rsidRDefault="00805D16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EB79EB" w:rsidRPr="00F214F6" w14:paraId="766F2D4B" w14:textId="77777777" w:rsidTr="00D970E4">
        <w:tc>
          <w:tcPr>
            <w:tcW w:w="6345" w:type="dxa"/>
          </w:tcPr>
          <w:p w14:paraId="766F2D49" w14:textId="77777777" w:rsidR="00EB79EB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1. </w:t>
            </w:r>
            <w:r w:rsidR="00EB79EB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ere probabilities of match presented by prosecution expert at original trial?</w:t>
            </w:r>
          </w:p>
        </w:tc>
        <w:tc>
          <w:tcPr>
            <w:tcW w:w="9072" w:type="dxa"/>
          </w:tcPr>
          <w:p w14:paraId="766F2D4A" w14:textId="1239C7F2" w:rsidR="00EB79EB" w:rsidRPr="00F214F6" w:rsidRDefault="001313AE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4E" w14:textId="77777777" w:rsidTr="00D970E4">
        <w:tc>
          <w:tcPr>
            <w:tcW w:w="6345" w:type="dxa"/>
          </w:tcPr>
          <w:p w14:paraId="766F2D4C" w14:textId="77777777" w:rsidR="00CC3B33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2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contamination/error rates presented at original trial?</w:t>
            </w:r>
          </w:p>
        </w:tc>
        <w:tc>
          <w:tcPr>
            <w:tcW w:w="9072" w:type="dxa"/>
          </w:tcPr>
          <w:p w14:paraId="766F2D4D" w14:textId="166C60D4" w:rsidR="00CC3B33" w:rsidRPr="00F214F6" w:rsidRDefault="001313AE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EB79EB" w:rsidRPr="00F214F6" w14:paraId="766F2D51" w14:textId="77777777" w:rsidTr="00D970E4">
        <w:tc>
          <w:tcPr>
            <w:tcW w:w="6345" w:type="dxa"/>
          </w:tcPr>
          <w:p w14:paraId="766F2D4F" w14:textId="4C5AADD4" w:rsidR="00EB79EB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3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EB79EB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did the prosecution expert declare a match/individualisation at original trial?</w:t>
            </w:r>
          </w:p>
        </w:tc>
        <w:tc>
          <w:tcPr>
            <w:tcW w:w="9072" w:type="dxa"/>
          </w:tcPr>
          <w:p w14:paraId="766F2D50" w14:textId="6A8115F1" w:rsidR="00EB79EB" w:rsidRPr="00F214F6" w:rsidRDefault="001313AE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F02664" w:rsidRPr="00F214F6" w14:paraId="766F2D54" w14:textId="77777777" w:rsidTr="00D970E4">
        <w:tc>
          <w:tcPr>
            <w:tcW w:w="6345" w:type="dxa"/>
          </w:tcPr>
          <w:p w14:paraId="766F2D52" w14:textId="4D7475DA" w:rsidR="00F02664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4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how many points of similarity between sample and print were presented at original trial?</w:t>
            </w:r>
          </w:p>
        </w:tc>
        <w:tc>
          <w:tcPr>
            <w:tcW w:w="9072" w:type="dxa"/>
          </w:tcPr>
          <w:p w14:paraId="766F2D53" w14:textId="7F07DB0F" w:rsidR="00F02664" w:rsidRPr="00F214F6" w:rsidRDefault="001313AE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57" w14:textId="77777777" w:rsidTr="00D970E4">
        <w:tc>
          <w:tcPr>
            <w:tcW w:w="6345" w:type="dxa"/>
          </w:tcPr>
          <w:p w14:paraId="766F2D55" w14:textId="7DB76A1D" w:rsidR="00CC3B33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5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w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any points of dissimilarity presented at original trial?</w:t>
            </w:r>
          </w:p>
        </w:tc>
        <w:tc>
          <w:tcPr>
            <w:tcW w:w="9072" w:type="dxa"/>
          </w:tcPr>
          <w:p w14:paraId="766F2D56" w14:textId="3A96BE0C" w:rsidR="00CC3B33" w:rsidRPr="00F214F6" w:rsidRDefault="001313AE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77DBF" w:rsidRPr="00F214F6" w14:paraId="766F2D5A" w14:textId="77777777" w:rsidTr="00D970E4">
        <w:tc>
          <w:tcPr>
            <w:tcW w:w="6345" w:type="dxa"/>
          </w:tcPr>
          <w:p w14:paraId="766F2D58" w14:textId="6890FA1C" w:rsidR="00C77DBF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6.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(prosecution or defence)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DB2C1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try to explain any inconsistencies in evidence at original trial?</w:t>
            </w:r>
          </w:p>
        </w:tc>
        <w:tc>
          <w:tcPr>
            <w:tcW w:w="9072" w:type="dxa"/>
          </w:tcPr>
          <w:p w14:paraId="766F2D59" w14:textId="63C8BCE5" w:rsidR="00C77DBF" w:rsidRPr="00F214F6" w:rsidRDefault="001313AE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5D" w14:textId="77777777" w:rsidTr="00D970E4">
        <w:tc>
          <w:tcPr>
            <w:tcW w:w="6345" w:type="dxa"/>
          </w:tcPr>
          <w:p w14:paraId="766F2D5B" w14:textId="77777777" w:rsidR="00CC3B33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hearsay evidence presented at trial?</w:t>
            </w:r>
          </w:p>
        </w:tc>
        <w:tc>
          <w:tcPr>
            <w:tcW w:w="9072" w:type="dxa"/>
          </w:tcPr>
          <w:p w14:paraId="6C8C29C4" w14:textId="77777777" w:rsidR="00CC3B33" w:rsidRDefault="001313AE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582B356B" w14:textId="77777777" w:rsidR="00805D16" w:rsidRPr="00805D16" w:rsidRDefault="00805D16" w:rsidP="00805D16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805D16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5C" w14:textId="511D4FD3" w:rsidR="00805D16" w:rsidRPr="00F214F6" w:rsidRDefault="00805D16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60" w14:textId="77777777" w:rsidTr="00D970E4">
        <w:tc>
          <w:tcPr>
            <w:tcW w:w="6345" w:type="dxa"/>
          </w:tcPr>
          <w:p w14:paraId="766F2D5E" w14:textId="77777777" w:rsidR="00CC3B33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any bad character evidence presented at trial?</w:t>
            </w:r>
          </w:p>
        </w:tc>
        <w:tc>
          <w:tcPr>
            <w:tcW w:w="9072" w:type="dxa"/>
          </w:tcPr>
          <w:p w14:paraId="21161B51" w14:textId="77777777" w:rsidR="00CC3B33" w:rsidRDefault="00542757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6822A42D" w14:textId="77777777" w:rsidR="00805D16" w:rsidRPr="00805D16" w:rsidRDefault="00805D16" w:rsidP="00805D16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805D16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5F" w14:textId="5AD10E15" w:rsidR="00805D16" w:rsidRPr="00F214F6" w:rsidRDefault="00805D16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63" w14:textId="77777777" w:rsidTr="00D970E4">
        <w:tc>
          <w:tcPr>
            <w:tcW w:w="6345" w:type="dxa"/>
          </w:tcPr>
          <w:p w14:paraId="766F2D61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prosecution team fail to share relevant information with defence team before original trial?</w:t>
            </w:r>
          </w:p>
        </w:tc>
        <w:tc>
          <w:tcPr>
            <w:tcW w:w="9072" w:type="dxa"/>
          </w:tcPr>
          <w:p w14:paraId="20172D04" w14:textId="77777777" w:rsidR="00CC3B33" w:rsidRDefault="00420DE1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3426A841" w14:textId="77777777" w:rsidR="00805D16" w:rsidRPr="00805D16" w:rsidRDefault="00805D16" w:rsidP="00805D16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805D16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62" w14:textId="554A57CD" w:rsidR="00805D16" w:rsidRPr="00F214F6" w:rsidRDefault="00805D16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bookmarkStart w:id="3" w:name="_GoBack"/>
            <w:bookmarkEnd w:id="3"/>
          </w:p>
        </w:tc>
      </w:tr>
      <w:tr w:rsidR="00CC3B33" w:rsidRPr="00F214F6" w14:paraId="766F2D66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D64" w14:textId="77777777" w:rsidR="00CC3B33" w:rsidRPr="00F214F6" w:rsidRDefault="00CC3B33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lastRenderedPageBreak/>
              <w:t>JUDGE’S INSTRUCTIONS/JURY BEHAVIOR</w:t>
            </w:r>
          </w:p>
        </w:tc>
        <w:tc>
          <w:tcPr>
            <w:tcW w:w="9072" w:type="dxa"/>
          </w:tcPr>
          <w:p w14:paraId="766F2D65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A35D9A" w:rsidRPr="00F214F6" w14:paraId="766F2D69" w14:textId="77777777" w:rsidTr="00D970E4">
        <w:tc>
          <w:tcPr>
            <w:tcW w:w="6345" w:type="dxa"/>
          </w:tcPr>
          <w:p w14:paraId="766F2D67" w14:textId="49A8B594" w:rsidR="00A35D9A" w:rsidRPr="00F214F6" w:rsidRDefault="003420D0" w:rsidP="00A35D9A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0. 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ere visual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mages used to present F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DB2C1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 at original trial?</w:t>
            </w:r>
          </w:p>
        </w:tc>
        <w:tc>
          <w:tcPr>
            <w:tcW w:w="9072" w:type="dxa"/>
          </w:tcPr>
          <w:p w14:paraId="766F2D68" w14:textId="28AE7411" w:rsidR="00A35D9A" w:rsidRPr="00F214F6" w:rsidRDefault="001313AE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D6C" w14:textId="77777777" w:rsidTr="005E6686">
        <w:tc>
          <w:tcPr>
            <w:tcW w:w="6345" w:type="dxa"/>
            <w:tcBorders>
              <w:bottom w:val="single" w:sz="4" w:space="0" w:color="auto"/>
            </w:tcBorders>
          </w:tcPr>
          <w:p w14:paraId="766F2D6A" w14:textId="54DDC7CB" w:rsidR="00CC3B33" w:rsidRPr="00F214F6" w:rsidRDefault="003420D0" w:rsidP="0083056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did judge instruct jury to deal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with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6B1ED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? </w:t>
            </w:r>
            <w:r w:rsidR="00CC3B33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D6B" w14:textId="79F24472" w:rsidR="00CC3B33" w:rsidRPr="00F214F6" w:rsidRDefault="001313AE" w:rsidP="009D668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F214F6" w:rsidRPr="00F214F6" w14:paraId="3AEDE1F7" w14:textId="77777777" w:rsidTr="00DB2C1F">
        <w:tc>
          <w:tcPr>
            <w:tcW w:w="15417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0D3DDB9" w14:textId="42CB2FF6" w:rsidR="0071493C" w:rsidRPr="00F214F6" w:rsidRDefault="00354D14" w:rsidP="0071493C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b/>
                <w:color w:val="000000" w:themeColor="text1"/>
                <w:sz w:val="28"/>
              </w:rPr>
            </w:pPr>
            <w:r w:rsidRPr="00F214F6">
              <w:rPr>
                <w:rFonts w:ascii="Arial Nova Light" w:hAnsi="Arial Nova Light"/>
                <w:b/>
                <w:color w:val="000000" w:themeColor="text1"/>
                <w:sz w:val="28"/>
              </w:rPr>
              <w:t>ADDITIONAL DIGITAL QUESTIONS</w:t>
            </w:r>
          </w:p>
        </w:tc>
      </w:tr>
      <w:tr w:rsidR="00C42256" w:rsidRPr="00F214F6" w14:paraId="17438428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37B7D49B" w14:textId="77777777" w:rsidR="00C42256" w:rsidRPr="00F214F6" w:rsidRDefault="00C42256" w:rsidP="00C4225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226403FF" w14:textId="0D15A5C3" w:rsidR="00C42256" w:rsidRPr="00F214F6" w:rsidRDefault="00C42256" w:rsidP="00C42256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PPEAL CASE/HEARING FACTORS </w:t>
            </w:r>
            <w:r w:rsidR="002D595D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65736701" w14:textId="022A9C38" w:rsidR="00C42256" w:rsidRPr="00F214F6" w:rsidRDefault="00C42256" w:rsidP="00C42256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b/>
                <w:color w:val="000000" w:themeColor="text1"/>
              </w:rPr>
            </w:pPr>
          </w:p>
        </w:tc>
      </w:tr>
      <w:tr w:rsidR="00A827B8" w:rsidRPr="00F214F6" w14:paraId="6E40CE34" w14:textId="77777777" w:rsidTr="00AD1A27">
        <w:tc>
          <w:tcPr>
            <w:tcW w:w="6345" w:type="dxa"/>
          </w:tcPr>
          <w:p w14:paraId="034FB51C" w14:textId="1F7C8F57" w:rsidR="00A827B8" w:rsidRPr="00F214F6" w:rsidRDefault="00A827B8" w:rsidP="00A827B8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CA6EFA">
              <w:rPr>
                <w:rFonts w:ascii="Arial Nova Light" w:hAnsi="Arial Nova Light"/>
                <w:sz w:val="24"/>
                <w:szCs w:val="24"/>
              </w:rPr>
              <w:t>102. For Digital evidence, were any technical problems presented at the appeal hearing? If yes, what? Provide a quote if short, otherwise summarise</w:t>
            </w:r>
          </w:p>
        </w:tc>
        <w:tc>
          <w:tcPr>
            <w:tcW w:w="9072" w:type="dxa"/>
          </w:tcPr>
          <w:p w14:paraId="2909F6EF" w14:textId="77777777" w:rsidR="00A827B8" w:rsidRPr="00CA6EFA" w:rsidRDefault="00A827B8" w:rsidP="00A827B8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szCs w:val="24"/>
              </w:rPr>
            </w:pPr>
            <w:r w:rsidRPr="00CA6EFA">
              <w:rPr>
                <w:rFonts w:ascii="Arial Nova Light" w:hAnsi="Arial Nova Light"/>
                <w:szCs w:val="24"/>
              </w:rPr>
              <w:t xml:space="preserve">Q102: </w:t>
            </w:r>
            <w:r>
              <w:rPr>
                <w:rFonts w:ascii="Arial Nova Light" w:hAnsi="Arial Nova Light"/>
                <w:szCs w:val="24"/>
              </w:rPr>
              <w:t>99</w:t>
            </w:r>
          </w:p>
          <w:p w14:paraId="23E39E68" w14:textId="7E530177" w:rsidR="00A827B8" w:rsidRPr="00F214F6" w:rsidRDefault="00A827B8" w:rsidP="00A827B8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CA6EFA">
              <w:rPr>
                <w:rFonts w:ascii="Arial Nova Light" w:hAnsi="Arial Nova Light"/>
                <w:color w:val="000000" w:themeColor="text1"/>
                <w:szCs w:val="24"/>
              </w:rPr>
              <w:t>Q102b: 99</w:t>
            </w:r>
          </w:p>
        </w:tc>
      </w:tr>
      <w:tr w:rsidR="007B467D" w:rsidRPr="00F214F6" w14:paraId="2002F466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23F60800" w14:textId="77777777" w:rsidR="007B467D" w:rsidRPr="00F214F6" w:rsidRDefault="007B467D" w:rsidP="007B467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5E2FCA3" w14:textId="0F1133C1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 xml:space="preserve">DIGITAL - INVESTIGATIVE STAGE </w:t>
            </w:r>
            <w:r w:rsidR="002D595D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(code as 99 if not stated and cannot be inferred)</w:t>
            </w:r>
          </w:p>
        </w:tc>
      </w:tr>
      <w:tr w:rsidR="003A29C8" w:rsidRPr="00F214F6" w14:paraId="05792EF6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5A83985E" w14:textId="4B06E1BB" w:rsidR="003A29C8" w:rsidRPr="00F214F6" w:rsidRDefault="003A29C8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COLLECTION</w:t>
            </w:r>
          </w:p>
        </w:tc>
      </w:tr>
      <w:tr w:rsidR="00907A59" w:rsidRPr="00F214F6" w14:paraId="74EA01D0" w14:textId="77777777" w:rsidTr="00AD1A27">
        <w:tc>
          <w:tcPr>
            <w:tcW w:w="6345" w:type="dxa"/>
          </w:tcPr>
          <w:p w14:paraId="53C23DDC" w14:textId="108CF802" w:rsidR="00907A59" w:rsidRPr="00F214F6" w:rsidRDefault="00B2148C" w:rsidP="00907A5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3. </w:t>
            </w:r>
            <w:r w:rsidR="00907A5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as concern expressed at original trial about problems securing the data?</w:t>
            </w:r>
          </w:p>
        </w:tc>
        <w:tc>
          <w:tcPr>
            <w:tcW w:w="9072" w:type="dxa"/>
          </w:tcPr>
          <w:p w14:paraId="5DCBF7B0" w14:textId="291874D2" w:rsidR="00907A59" w:rsidRPr="00F214F6" w:rsidRDefault="001313AE" w:rsidP="00907A59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907A59" w:rsidRPr="00F214F6" w14:paraId="408C38DB" w14:textId="77777777" w:rsidTr="00AD1A27">
        <w:tc>
          <w:tcPr>
            <w:tcW w:w="6345" w:type="dxa"/>
          </w:tcPr>
          <w:p w14:paraId="2CF634B5" w14:textId="122612B7" w:rsidR="00907A59" w:rsidRPr="00F214F6" w:rsidRDefault="00B2148C" w:rsidP="00907A5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4. </w:t>
            </w:r>
            <w:r w:rsidR="00907A59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 were there any concerns about data being missed during investigation?</w:t>
            </w:r>
          </w:p>
        </w:tc>
        <w:tc>
          <w:tcPr>
            <w:tcW w:w="9072" w:type="dxa"/>
          </w:tcPr>
          <w:p w14:paraId="7C50BDBF" w14:textId="12481748" w:rsidR="00907A59" w:rsidRPr="00F214F6" w:rsidRDefault="00BC1314" w:rsidP="00907A59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3C0EB506" w14:textId="77777777" w:rsidTr="00AD1A27">
        <w:tc>
          <w:tcPr>
            <w:tcW w:w="6345" w:type="dxa"/>
          </w:tcPr>
          <w:p w14:paraId="2BA2D19C" w14:textId="25C2A747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5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For Digital evidence, was any data hidden over the network? </w:t>
            </w:r>
          </w:p>
        </w:tc>
        <w:tc>
          <w:tcPr>
            <w:tcW w:w="9072" w:type="dxa"/>
          </w:tcPr>
          <w:p w14:paraId="20501A53" w14:textId="028E70BF" w:rsidR="000F5116" w:rsidRPr="00F214F6" w:rsidRDefault="00BC1314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7D393E45" w14:textId="77777777" w:rsidTr="00AD1A27">
        <w:tc>
          <w:tcPr>
            <w:tcW w:w="6345" w:type="dxa"/>
          </w:tcPr>
          <w:p w14:paraId="79A8EEED" w14:textId="31EE8315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6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 was any data hidden inside storage areas to make them invisible to the system commands and programs?</w:t>
            </w:r>
          </w:p>
        </w:tc>
        <w:tc>
          <w:tcPr>
            <w:tcW w:w="9072" w:type="dxa"/>
          </w:tcPr>
          <w:p w14:paraId="60E2F0B5" w14:textId="1F2C1519" w:rsidR="000F5116" w:rsidRPr="00F214F6" w:rsidRDefault="00BC1314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37FBD94F" w14:textId="77777777" w:rsidTr="00AD1A27">
        <w:tc>
          <w:tcPr>
            <w:tcW w:w="6345" w:type="dxa"/>
          </w:tcPr>
          <w:p w14:paraId="675E0346" w14:textId="5117619D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7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any data corrupted?</w:t>
            </w:r>
          </w:p>
        </w:tc>
        <w:tc>
          <w:tcPr>
            <w:tcW w:w="9072" w:type="dxa"/>
          </w:tcPr>
          <w:p w14:paraId="1CB0716B" w14:textId="0CF432C4" w:rsidR="000F5116" w:rsidRPr="00F214F6" w:rsidRDefault="00BC1314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49E66379" w14:textId="77777777" w:rsidTr="00AD1A27">
        <w:tc>
          <w:tcPr>
            <w:tcW w:w="6345" w:type="dxa"/>
          </w:tcPr>
          <w:p w14:paraId="023F6D88" w14:textId="473A806D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8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there any residual data wiping?</w:t>
            </w:r>
          </w:p>
        </w:tc>
        <w:tc>
          <w:tcPr>
            <w:tcW w:w="9072" w:type="dxa"/>
          </w:tcPr>
          <w:p w14:paraId="5659B0F4" w14:textId="5B3A7579" w:rsidR="000F5116" w:rsidRPr="00F214F6" w:rsidRDefault="00BC1314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0F7BAFEF" w14:textId="77777777" w:rsidTr="00AD1A27">
        <w:tc>
          <w:tcPr>
            <w:tcW w:w="6345" w:type="dxa"/>
          </w:tcPr>
          <w:p w14:paraId="5FF4ACC4" w14:textId="17F90B4D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9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concern expressed at the original trial or appeal about data sources being damaged?</w:t>
            </w:r>
          </w:p>
        </w:tc>
        <w:tc>
          <w:tcPr>
            <w:tcW w:w="9072" w:type="dxa"/>
          </w:tcPr>
          <w:p w14:paraId="4894CCA5" w14:textId="4A9AD612" w:rsidR="000F5116" w:rsidRPr="00F214F6" w:rsidRDefault="00BC1314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3A29C8" w:rsidRPr="00F214F6" w14:paraId="5AB116F9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3249F7B8" w14:textId="19E7892A" w:rsidR="003A29C8" w:rsidRPr="00F214F6" w:rsidRDefault="003A29C8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ANALYSIS</w:t>
            </w:r>
          </w:p>
        </w:tc>
      </w:tr>
      <w:tr w:rsidR="000F5116" w:rsidRPr="00F214F6" w14:paraId="435FEDE1" w14:textId="77777777" w:rsidTr="00AD1A27">
        <w:tc>
          <w:tcPr>
            <w:tcW w:w="6345" w:type="dxa"/>
          </w:tcPr>
          <w:p w14:paraId="0C66DCCE" w14:textId="4C9F7C31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110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 was any data encrypted?</w:t>
            </w:r>
          </w:p>
        </w:tc>
        <w:tc>
          <w:tcPr>
            <w:tcW w:w="9072" w:type="dxa"/>
          </w:tcPr>
          <w:p w14:paraId="61318248" w14:textId="1EC8D705" w:rsidR="000F5116" w:rsidRPr="00F214F6" w:rsidRDefault="00BC1314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3B25263F" w14:textId="77777777" w:rsidTr="00AD1A27">
        <w:tc>
          <w:tcPr>
            <w:tcW w:w="6345" w:type="dxa"/>
          </w:tcPr>
          <w:p w14:paraId="34DB3491" w14:textId="280479EF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1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 was any data hidden in a carrier file without modifying its outward appearance?</w:t>
            </w:r>
          </w:p>
        </w:tc>
        <w:tc>
          <w:tcPr>
            <w:tcW w:w="9072" w:type="dxa"/>
          </w:tcPr>
          <w:p w14:paraId="587C7F1B" w14:textId="1A2CB2A6" w:rsidR="000F5116" w:rsidRPr="00F214F6" w:rsidRDefault="00BC1314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0D9EFAAD" w14:textId="77777777" w:rsidTr="00AD1A27">
        <w:tc>
          <w:tcPr>
            <w:tcW w:w="6345" w:type="dxa"/>
          </w:tcPr>
          <w:p w14:paraId="6C39D6EF" w14:textId="03278C5F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2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as any techniques used to obfuscate the source of the attack?</w:t>
            </w:r>
          </w:p>
        </w:tc>
        <w:tc>
          <w:tcPr>
            <w:tcW w:w="9072" w:type="dxa"/>
          </w:tcPr>
          <w:p w14:paraId="01F7770E" w14:textId="51634F3F" w:rsidR="000F5116" w:rsidRPr="00F214F6" w:rsidRDefault="00BC1314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2C9576B3" w14:textId="77777777" w:rsidTr="00AD1A27">
        <w:tc>
          <w:tcPr>
            <w:tcW w:w="6345" w:type="dxa"/>
          </w:tcPr>
          <w:p w14:paraId="60C74485" w14:textId="3342A4A9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3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did the investigator have to analyse high volumes of data?</w:t>
            </w:r>
          </w:p>
        </w:tc>
        <w:tc>
          <w:tcPr>
            <w:tcW w:w="9072" w:type="dxa"/>
          </w:tcPr>
          <w:p w14:paraId="579C91E2" w14:textId="6ACB9A83" w:rsidR="000F5116" w:rsidRPr="00F214F6" w:rsidRDefault="00BC1314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783DBC82" w14:textId="77777777" w:rsidTr="00AD1A27">
        <w:tc>
          <w:tcPr>
            <w:tcW w:w="6345" w:type="dxa"/>
          </w:tcPr>
          <w:p w14:paraId="7CF78492" w14:textId="2758A160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4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ere the investigators restricted to analysing only recent data stored on volatile memory?</w:t>
            </w:r>
          </w:p>
        </w:tc>
        <w:tc>
          <w:tcPr>
            <w:tcW w:w="9072" w:type="dxa"/>
          </w:tcPr>
          <w:p w14:paraId="3EA5C32F" w14:textId="75F3A9F0" w:rsidR="000F5116" w:rsidRPr="00F214F6" w:rsidRDefault="00BC1314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755D41" w:rsidRPr="00F214F6" w14:paraId="51F6D9B3" w14:textId="77777777" w:rsidTr="00076236"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F5BB28" w14:textId="3A7D3F92" w:rsidR="00755D41" w:rsidRPr="00F214F6" w:rsidRDefault="00755D41" w:rsidP="00755D4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/>
              </w:rPr>
              <w:t>115. Were there any Co-defendants? 115b. If yes, how many?</w:t>
            </w:r>
          </w:p>
        </w:tc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C39AA0" w14:textId="77777777" w:rsidR="00755D41" w:rsidRDefault="00755D41" w:rsidP="00755D41">
            <w:pPr>
              <w:pStyle w:val="ParaLevel1"/>
              <w:numPr>
                <w:ilvl w:val="0"/>
                <w:numId w:val="0"/>
              </w:numPr>
              <w:tabs>
                <w:tab w:val="left" w:pos="720"/>
              </w:tabs>
              <w:spacing w:before="0" w:after="0"/>
              <w:jc w:val="left"/>
              <w:rPr>
                <w:rFonts w:ascii="Arial Nova Light" w:hAnsi="Arial Nova Light"/>
              </w:rPr>
            </w:pPr>
            <w:r>
              <w:rPr>
                <w:rFonts w:ascii="Arial Nova Light" w:hAnsi="Arial Nova Light"/>
              </w:rPr>
              <w:t>Q115. 2</w:t>
            </w:r>
          </w:p>
          <w:p w14:paraId="2219C713" w14:textId="0E0FFB9E" w:rsidR="00755D41" w:rsidRDefault="00755D41" w:rsidP="00755D41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Q115b. 99</w:t>
            </w:r>
          </w:p>
        </w:tc>
      </w:tr>
      <w:tr w:rsidR="00755D41" w:rsidRPr="00F214F6" w14:paraId="0E75D7C9" w14:textId="77777777" w:rsidTr="00076236"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924AE9" w14:textId="789A6064" w:rsidR="00755D41" w:rsidRDefault="00755D41" w:rsidP="00755D41">
            <w:pPr>
              <w:rPr>
                <w:rFonts w:ascii="Arial Nova Light" w:hAnsi="Arial Nova Light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6. Where the case involved co-defendant/s, was there a mixed verdict? 116b. If Yes, what were the verdicts?   </w:t>
            </w:r>
          </w:p>
        </w:tc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61FAD4" w14:textId="77777777" w:rsidR="00755D41" w:rsidRDefault="00755D41" w:rsidP="00755D4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116. 99</w:t>
            </w:r>
          </w:p>
          <w:p w14:paraId="1E506D17" w14:textId="40E076ED" w:rsidR="00755D41" w:rsidRDefault="00755D41" w:rsidP="00755D41">
            <w:pPr>
              <w:pStyle w:val="ParaLevel1"/>
              <w:numPr>
                <w:ilvl w:val="0"/>
                <w:numId w:val="0"/>
              </w:numPr>
              <w:tabs>
                <w:tab w:val="left" w:pos="720"/>
              </w:tabs>
              <w:spacing w:before="0" w:after="0"/>
              <w:jc w:val="left"/>
              <w:rPr>
                <w:rFonts w:ascii="Arial Nova Light" w:hAnsi="Arial Nova Light"/>
              </w:rPr>
            </w:pP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>Q116b. 99</w:t>
            </w:r>
          </w:p>
        </w:tc>
      </w:tr>
      <w:tr w:rsidR="007B467D" w:rsidRPr="00F214F6" w14:paraId="766F2D79" w14:textId="77777777" w:rsidTr="005E6686">
        <w:tc>
          <w:tcPr>
            <w:tcW w:w="6345" w:type="dxa"/>
            <w:shd w:val="clear" w:color="auto" w:fill="D9D9D9" w:themeFill="background1" w:themeFillShade="D9"/>
          </w:tcPr>
          <w:p w14:paraId="766F2D6D" w14:textId="77777777" w:rsidR="007B467D" w:rsidRPr="00F214F6" w:rsidRDefault="007B467D" w:rsidP="007B467D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NOTES – PLEASE WRITE ANYTHING THAT YOU THINK IS IMPORTANT BUT WHICH IS NOT CODED ABOVE. THIS MAY INCLUDE QUOTES.</w:t>
            </w:r>
          </w:p>
        </w:tc>
        <w:tc>
          <w:tcPr>
            <w:tcW w:w="9072" w:type="dxa"/>
          </w:tcPr>
          <w:p w14:paraId="766F2D78" w14:textId="57B84D1B" w:rsidR="007B467D" w:rsidRPr="00F214F6" w:rsidRDefault="00C14DA7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The judge</w:t>
            </w:r>
            <w:r w:rsidR="00FE0338">
              <w:rPr>
                <w:rFonts w:ascii="Arial Nova Light" w:hAnsi="Arial Nova Light"/>
                <w:color w:val="000000" w:themeColor="text1"/>
              </w:rPr>
              <w:t xml:space="preserve"> ma</w:t>
            </w:r>
            <w:r>
              <w:rPr>
                <w:rFonts w:ascii="Arial Nova Light" w:hAnsi="Arial Nova Light"/>
                <w:color w:val="000000" w:themeColor="text1"/>
              </w:rPr>
              <w:t>de</w:t>
            </w:r>
            <w:r w:rsidR="00FE0338">
              <w:rPr>
                <w:rFonts w:ascii="Arial Nova Light" w:hAnsi="Arial Nova Light"/>
                <w:color w:val="000000" w:themeColor="text1"/>
              </w:rPr>
              <w:t xml:space="preserve"> reference to the case of </w:t>
            </w:r>
            <w:r w:rsidR="00FE0338" w:rsidRPr="001C0BFF">
              <w:rPr>
                <w:rFonts w:ascii="Arial Nova Light" w:hAnsi="Arial Nova Light"/>
                <w:color w:val="000000" w:themeColor="text1"/>
              </w:rPr>
              <w:t xml:space="preserve">R v </w:t>
            </w:r>
            <w:proofErr w:type="spellStart"/>
            <w:r w:rsidR="00FE0338" w:rsidRPr="001C0BFF">
              <w:rPr>
                <w:rFonts w:ascii="Arial Nova Light" w:hAnsi="Arial Nova Light"/>
                <w:color w:val="000000" w:themeColor="text1"/>
              </w:rPr>
              <w:t>Vowles</w:t>
            </w:r>
            <w:proofErr w:type="spellEnd"/>
            <w:r w:rsidR="00FE0338" w:rsidRPr="001C0BFF">
              <w:rPr>
                <w:rFonts w:ascii="Arial Nova Light" w:hAnsi="Arial Nova Light"/>
                <w:color w:val="000000" w:themeColor="text1"/>
              </w:rPr>
              <w:t xml:space="preserve"> [2015] EWCA Crim 45</w:t>
            </w:r>
            <w:r w:rsidRPr="001C0BFF">
              <w:rPr>
                <w:rFonts w:ascii="Arial Nova Light" w:hAnsi="Arial Nova Light"/>
                <w:color w:val="000000" w:themeColor="text1"/>
              </w:rPr>
              <w:t xml:space="preserve"> where, inter alia, emphasised the </w:t>
            </w:r>
            <w:r w:rsidR="001C0BFF" w:rsidRPr="001C0BFF">
              <w:rPr>
                <w:rFonts w:ascii="Arial Nova Light" w:hAnsi="Arial Nova Light"/>
                <w:color w:val="000000" w:themeColor="text1"/>
              </w:rPr>
              <w:t>“</w:t>
            </w:r>
            <w:r w:rsidRPr="001C0BFF">
              <w:rPr>
                <w:rFonts w:ascii="Arial Nova Light" w:hAnsi="Arial Nova Light"/>
                <w:color w:val="000000" w:themeColor="text1"/>
              </w:rPr>
              <w:t>judge must carefully consider all the evidence in each case and not, as some of the early cases have suggested, feel circumscribed by the psychiatric opinions.</w:t>
            </w:r>
            <w:r w:rsidR="001C0BFF" w:rsidRPr="001C0BFF">
              <w:rPr>
                <w:rFonts w:ascii="Arial Nova Light" w:hAnsi="Arial Nova Light"/>
                <w:color w:val="000000" w:themeColor="text1"/>
              </w:rPr>
              <w:t>”</w:t>
            </w:r>
          </w:p>
        </w:tc>
      </w:tr>
    </w:tbl>
    <w:p w14:paraId="766F2D7A" w14:textId="77777777" w:rsidR="00D94151" w:rsidRPr="00F214F6" w:rsidRDefault="00D94151" w:rsidP="00650F5E">
      <w:pPr>
        <w:rPr>
          <w:rFonts w:ascii="Arial Nova Light" w:hAnsi="Arial Nova Light" w:cstheme="majorBidi"/>
          <w:color w:val="000000" w:themeColor="text1"/>
          <w:sz w:val="24"/>
          <w:szCs w:val="24"/>
        </w:rPr>
      </w:pPr>
    </w:p>
    <w:sectPr w:rsidR="00D94151" w:rsidRPr="00F214F6" w:rsidSect="00D94151">
      <w:headerReference w:type="default" r:id="rId8"/>
      <w:footerReference w:type="default" r:id="rId9"/>
      <w:pgSz w:w="16839" w:h="11907" w:orient="landscape" w:code="9"/>
      <w:pgMar w:top="720" w:right="720" w:bottom="720" w:left="720" w:header="708" w:footer="708" w:gutter="0"/>
      <w:pgNumType w:start="5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F95187" w14:textId="77777777" w:rsidR="00570297" w:rsidRDefault="00570297" w:rsidP="00187203">
      <w:pPr>
        <w:spacing w:after="0" w:line="240" w:lineRule="auto"/>
      </w:pPr>
      <w:r>
        <w:separator/>
      </w:r>
    </w:p>
  </w:endnote>
  <w:endnote w:type="continuationSeparator" w:id="0">
    <w:p w14:paraId="3B9C2516" w14:textId="77777777" w:rsidR="00570297" w:rsidRDefault="00570297" w:rsidP="001872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ova Light">
    <w:altName w:val="Arial Nova Light"/>
    <w:charset w:val="00"/>
    <w:family w:val="swiss"/>
    <w:pitch w:val="variable"/>
    <w:sig w:usb0="0000028F" w:usb1="00000002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5133"/>
      <w:gridCol w:w="5133"/>
      <w:gridCol w:w="5133"/>
    </w:tblGrid>
    <w:tr w:rsidR="060EE78D" w14:paraId="06B27626" w14:textId="77777777" w:rsidTr="060EE78D">
      <w:tc>
        <w:tcPr>
          <w:tcW w:w="5133" w:type="dxa"/>
        </w:tcPr>
        <w:p w14:paraId="6D29E1BD" w14:textId="380F18CE" w:rsidR="060EE78D" w:rsidRDefault="060EE78D" w:rsidP="060EE78D">
          <w:pPr>
            <w:pStyle w:val="Header"/>
            <w:ind w:left="-115"/>
          </w:pPr>
        </w:p>
      </w:tc>
      <w:tc>
        <w:tcPr>
          <w:tcW w:w="5133" w:type="dxa"/>
        </w:tcPr>
        <w:p w14:paraId="7D84949E" w14:textId="1260EFA5" w:rsidR="060EE78D" w:rsidRDefault="060EE78D" w:rsidP="060EE78D">
          <w:pPr>
            <w:pStyle w:val="Header"/>
            <w:jc w:val="center"/>
          </w:pPr>
        </w:p>
      </w:tc>
      <w:tc>
        <w:tcPr>
          <w:tcW w:w="5133" w:type="dxa"/>
        </w:tcPr>
        <w:p w14:paraId="371CAB15" w14:textId="1AB57B27" w:rsidR="060EE78D" w:rsidRDefault="060EE78D" w:rsidP="060EE78D">
          <w:pPr>
            <w:pStyle w:val="Header"/>
            <w:ind w:right="-115"/>
            <w:jc w:val="right"/>
          </w:pPr>
        </w:p>
      </w:tc>
    </w:tr>
  </w:tbl>
  <w:p w14:paraId="306BC19C" w14:textId="324101AF" w:rsidR="060EE78D" w:rsidRDefault="060EE78D" w:rsidP="060EE7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2827B3" w14:textId="77777777" w:rsidR="00570297" w:rsidRDefault="00570297" w:rsidP="00187203">
      <w:pPr>
        <w:spacing w:after="0" w:line="240" w:lineRule="auto"/>
      </w:pPr>
      <w:r>
        <w:separator/>
      </w:r>
    </w:p>
  </w:footnote>
  <w:footnote w:type="continuationSeparator" w:id="0">
    <w:p w14:paraId="69048FC4" w14:textId="77777777" w:rsidR="00570297" w:rsidRDefault="00570297" w:rsidP="001872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6F2D7F" w14:textId="77777777" w:rsidR="00AD1A27" w:rsidRDefault="00AD1A27">
    <w:pPr>
      <w:pStyle w:val="Head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766F2D80" wp14:editId="766F2D81">
              <wp:simplePos x="0" y="0"/>
              <wp:positionH relativeFrom="page">
                <wp:align>right</wp:align>
              </wp:positionH>
              <wp:positionV relativeFrom="topMargin">
                <wp:align>center</wp:align>
              </wp:positionV>
              <wp:extent cx="911225" cy="175260"/>
              <wp:effectExtent l="0" t="0" r="3175" b="63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1225" cy="1752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chemeClr val="accent1">
                                <a:lumMod val="100000"/>
                                <a:lumOff val="0"/>
                              </a:schemeClr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66F2D82" w14:textId="77777777" w:rsidR="00AD1A27" w:rsidRPr="0033791C" w:rsidRDefault="00AD1A27">
                          <w:pPr>
                            <w:spacing w:after="0" w:line="240" w:lineRule="auto"/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</w:pP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66F2D8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0.55pt;margin-top:0;width:71.75pt;height:13.8pt;z-index:251660288;visibility:visible;mso-wrap-style:square;mso-width-percent:1000;mso-height-percent:0;mso-wrap-distance-left:9pt;mso-wrap-distance-top:0;mso-wrap-distance-right:9pt;mso-wrap-distance-bottom:0;mso-position-horizontal:right;mso-position-horizontal-relative:page;mso-position-vertical:center;mso-position-vertical-relative:top-margin-area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" o:allowincell="f" filled="f" fillcolor="#4f81bd [3204]" stroked="f">
              <v:textbox style="mso-fit-shape-to-text:t" inset=",0,,0">
                <w:txbxContent>
                  <w:p w14:paraId="766F2D82" w14:textId="77777777" w:rsidR="00AD1A27" w:rsidRPr="0033791C" w:rsidRDefault="00AD1A27">
                    <w:pPr>
                      <w:spacing w:after="0" w:line="240" w:lineRule="auto"/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C20426"/>
    <w:multiLevelType w:val="hybridMultilevel"/>
    <w:tmpl w:val="BBB815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570437E"/>
    <w:multiLevelType w:val="hybridMultilevel"/>
    <w:tmpl w:val="0D50F6BC"/>
    <w:lvl w:ilvl="0" w:tplc="50149A70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</w:rPr>
    </w:lvl>
    <w:lvl w:ilvl="1" w:tplc="67409EC2">
      <w:start w:val="1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</w:rPr>
    </w:lvl>
    <w:lvl w:ilvl="2" w:tplc="1B4C814C" w:tentative="1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Verdana" w:hAnsi="Verdana" w:hint="default"/>
      </w:rPr>
    </w:lvl>
    <w:lvl w:ilvl="3" w:tplc="D55EFBF8" w:tentative="1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Verdana" w:hAnsi="Verdana" w:hint="default"/>
      </w:rPr>
    </w:lvl>
    <w:lvl w:ilvl="4" w:tplc="06B24DD0" w:tentative="1">
      <w:start w:val="1"/>
      <w:numFmt w:val="bullet"/>
      <w:lvlText w:val="◦"/>
      <w:lvlJc w:val="left"/>
      <w:pPr>
        <w:tabs>
          <w:tab w:val="num" w:pos="3600"/>
        </w:tabs>
        <w:ind w:left="3600" w:hanging="360"/>
      </w:pPr>
      <w:rPr>
        <w:rFonts w:ascii="Verdana" w:hAnsi="Verdana" w:hint="default"/>
      </w:rPr>
    </w:lvl>
    <w:lvl w:ilvl="5" w:tplc="AA74D816" w:tentative="1">
      <w:start w:val="1"/>
      <w:numFmt w:val="bullet"/>
      <w:lvlText w:val="◦"/>
      <w:lvlJc w:val="left"/>
      <w:pPr>
        <w:tabs>
          <w:tab w:val="num" w:pos="4320"/>
        </w:tabs>
        <w:ind w:left="4320" w:hanging="360"/>
      </w:pPr>
      <w:rPr>
        <w:rFonts w:ascii="Verdana" w:hAnsi="Verdana" w:hint="default"/>
      </w:rPr>
    </w:lvl>
    <w:lvl w:ilvl="6" w:tplc="7248BCD8" w:tentative="1">
      <w:start w:val="1"/>
      <w:numFmt w:val="bullet"/>
      <w:lvlText w:val="◦"/>
      <w:lvlJc w:val="left"/>
      <w:pPr>
        <w:tabs>
          <w:tab w:val="num" w:pos="5040"/>
        </w:tabs>
        <w:ind w:left="5040" w:hanging="360"/>
      </w:pPr>
      <w:rPr>
        <w:rFonts w:ascii="Verdana" w:hAnsi="Verdana" w:hint="default"/>
      </w:rPr>
    </w:lvl>
    <w:lvl w:ilvl="7" w:tplc="3A2E47B4" w:tentative="1">
      <w:start w:val="1"/>
      <w:numFmt w:val="bullet"/>
      <w:lvlText w:val="◦"/>
      <w:lvlJc w:val="left"/>
      <w:pPr>
        <w:tabs>
          <w:tab w:val="num" w:pos="5760"/>
        </w:tabs>
        <w:ind w:left="5760" w:hanging="360"/>
      </w:pPr>
      <w:rPr>
        <w:rFonts w:ascii="Verdana" w:hAnsi="Verdana" w:hint="default"/>
      </w:rPr>
    </w:lvl>
    <w:lvl w:ilvl="8" w:tplc="31782512" w:tentative="1">
      <w:start w:val="1"/>
      <w:numFmt w:val="bullet"/>
      <w:lvlText w:val="◦"/>
      <w:lvlJc w:val="left"/>
      <w:pPr>
        <w:tabs>
          <w:tab w:val="num" w:pos="6480"/>
        </w:tabs>
        <w:ind w:left="6480" w:hanging="360"/>
      </w:pPr>
      <w:rPr>
        <w:rFonts w:ascii="Verdana" w:hAnsi="Verdana" w:hint="default"/>
      </w:rPr>
    </w:lvl>
  </w:abstractNum>
  <w:abstractNum w:abstractNumId="2" w15:restartNumberingAfterBreak="0">
    <w:nsid w:val="75D70B9F"/>
    <w:multiLevelType w:val="multilevel"/>
    <w:tmpl w:val="96F820B0"/>
    <w:lvl w:ilvl="0">
      <w:start w:val="1"/>
      <w:numFmt w:val="decimal"/>
      <w:pStyle w:val="ParaLevel1"/>
      <w:lvlText w:val="%1.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  <w:i w:val="0"/>
        <w:u w:val="none"/>
      </w:rPr>
    </w:lvl>
    <w:lvl w:ilvl="1">
      <w:start w:val="1"/>
      <w:numFmt w:val="lowerRoman"/>
      <w:pStyle w:val="ParaLevel2"/>
      <w:lvlText w:val="%2)"/>
      <w:lvlJc w:val="left"/>
      <w:pPr>
        <w:tabs>
          <w:tab w:val="num" w:pos="1418"/>
        </w:tabs>
        <w:ind w:left="1418" w:hanging="709"/>
      </w:pPr>
      <w:rPr>
        <w:rFonts w:cs="Times New Roman" w:hint="default"/>
        <w:b w:val="0"/>
        <w:i w:val="0"/>
      </w:rPr>
    </w:lvl>
    <w:lvl w:ilvl="2">
      <w:start w:val="1"/>
      <w:numFmt w:val="lowerLetter"/>
      <w:pStyle w:val="ParaLevel3"/>
      <w:lvlText w:val="%3)"/>
      <w:lvlJc w:val="left"/>
      <w:pPr>
        <w:tabs>
          <w:tab w:val="num" w:pos="2127"/>
        </w:tabs>
        <w:ind w:left="2127" w:hanging="709"/>
      </w:pPr>
      <w:rPr>
        <w:rFonts w:cs="Times New Roman" w:hint="default"/>
      </w:rPr>
    </w:lvl>
    <w:lvl w:ilvl="3">
      <w:start w:val="1"/>
      <w:numFmt w:val="lowerRoman"/>
      <w:pStyle w:val="ParaLevel4"/>
      <w:lvlText w:val="%4)"/>
      <w:lvlJc w:val="left"/>
      <w:pPr>
        <w:tabs>
          <w:tab w:val="num" w:pos="2836"/>
        </w:tabs>
        <w:ind w:left="2836" w:hanging="709"/>
      </w:pPr>
      <w:rPr>
        <w:rFonts w:cs="Times New Roman" w:hint="default"/>
      </w:rPr>
    </w:lvl>
    <w:lvl w:ilvl="4">
      <w:start w:val="1"/>
      <w:numFmt w:val="lowerLetter"/>
      <w:pStyle w:val="ParaLevel5"/>
      <w:lvlText w:val="(%5)"/>
      <w:lvlJc w:val="left"/>
      <w:pPr>
        <w:tabs>
          <w:tab w:val="num" w:pos="3545"/>
        </w:tabs>
        <w:ind w:left="3545" w:hanging="709"/>
      </w:pPr>
      <w:rPr>
        <w:rFonts w:cs="Times New Roman" w:hint="default"/>
      </w:rPr>
    </w:lvl>
    <w:lvl w:ilvl="5">
      <w:start w:val="1"/>
      <w:numFmt w:val="lowerRoman"/>
      <w:pStyle w:val="ParaLevel6"/>
      <w:lvlText w:val="(%6)"/>
      <w:lvlJc w:val="left"/>
      <w:pPr>
        <w:tabs>
          <w:tab w:val="num" w:pos="4254"/>
        </w:tabs>
        <w:ind w:left="4254" w:hanging="709"/>
      </w:pPr>
      <w:rPr>
        <w:rFonts w:cs="Times New Roman" w:hint="default"/>
      </w:rPr>
    </w:lvl>
    <w:lvl w:ilvl="6">
      <w:start w:val="1"/>
      <w:numFmt w:val="lowerLetter"/>
      <w:pStyle w:val="ParaLevel7"/>
      <w:lvlText w:val="(%7)"/>
      <w:lvlJc w:val="left"/>
      <w:pPr>
        <w:tabs>
          <w:tab w:val="num" w:pos="4963"/>
        </w:tabs>
        <w:ind w:left="4963" w:hanging="709"/>
      </w:pPr>
      <w:rPr>
        <w:rFonts w:cs="Times New Roman" w:hint="default"/>
      </w:rPr>
    </w:lvl>
    <w:lvl w:ilvl="7">
      <w:start w:val="1"/>
      <w:numFmt w:val="lowerRoman"/>
      <w:pStyle w:val="ParaLevel8"/>
      <w:lvlText w:val="(%8)"/>
      <w:lvlJc w:val="left"/>
      <w:pPr>
        <w:tabs>
          <w:tab w:val="num" w:pos="5672"/>
        </w:tabs>
        <w:ind w:left="5672" w:hanging="709"/>
      </w:pPr>
      <w:rPr>
        <w:rFonts w:cs="Times New Roman" w:hint="default"/>
      </w:rPr>
    </w:lvl>
    <w:lvl w:ilvl="8">
      <w:start w:val="1"/>
      <w:numFmt w:val="lowerLetter"/>
      <w:pStyle w:val="ParaLevel9"/>
      <w:lvlText w:val="(%9)"/>
      <w:lvlJc w:val="left"/>
      <w:pPr>
        <w:tabs>
          <w:tab w:val="num" w:pos="6381"/>
        </w:tabs>
        <w:ind w:left="6381" w:hanging="709"/>
      </w:pPr>
      <w:rPr>
        <w:rFonts w:cs="Times New Roman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sbQwMzAxNjUztjBX0lEKTi0uzszPAykwNKwFANY1fCctAAAA"/>
  </w:docVars>
  <w:rsids>
    <w:rsidRoot w:val="004B32DB"/>
    <w:rsid w:val="00002D65"/>
    <w:rsid w:val="00005C8E"/>
    <w:rsid w:val="00024091"/>
    <w:rsid w:val="00033F18"/>
    <w:rsid w:val="00034807"/>
    <w:rsid w:val="00044E5D"/>
    <w:rsid w:val="00050B46"/>
    <w:rsid w:val="00054A86"/>
    <w:rsid w:val="00055EF0"/>
    <w:rsid w:val="00077FEA"/>
    <w:rsid w:val="00083FFE"/>
    <w:rsid w:val="0009515D"/>
    <w:rsid w:val="00097755"/>
    <w:rsid w:val="000A4EC3"/>
    <w:rsid w:val="000C67E9"/>
    <w:rsid w:val="000E65C1"/>
    <w:rsid w:val="000F1D71"/>
    <w:rsid w:val="000F5116"/>
    <w:rsid w:val="0011134F"/>
    <w:rsid w:val="001221BE"/>
    <w:rsid w:val="001313AE"/>
    <w:rsid w:val="00141779"/>
    <w:rsid w:val="00154B87"/>
    <w:rsid w:val="0018382A"/>
    <w:rsid w:val="00184214"/>
    <w:rsid w:val="00187203"/>
    <w:rsid w:val="00196060"/>
    <w:rsid w:val="00197B70"/>
    <w:rsid w:val="001A2D1E"/>
    <w:rsid w:val="001B3245"/>
    <w:rsid w:val="001C0BFF"/>
    <w:rsid w:val="001C0D45"/>
    <w:rsid w:val="001C4D47"/>
    <w:rsid w:val="001D6D26"/>
    <w:rsid w:val="001F5663"/>
    <w:rsid w:val="00223E57"/>
    <w:rsid w:val="002278BF"/>
    <w:rsid w:val="00250C4F"/>
    <w:rsid w:val="00255E5F"/>
    <w:rsid w:val="00274535"/>
    <w:rsid w:val="0028308F"/>
    <w:rsid w:val="0029602E"/>
    <w:rsid w:val="0029680B"/>
    <w:rsid w:val="002A0936"/>
    <w:rsid w:val="002A6170"/>
    <w:rsid w:val="002B7601"/>
    <w:rsid w:val="002D3EDC"/>
    <w:rsid w:val="002D595D"/>
    <w:rsid w:val="002E7587"/>
    <w:rsid w:val="002E75B4"/>
    <w:rsid w:val="00301AE4"/>
    <w:rsid w:val="00332ACD"/>
    <w:rsid w:val="0033791C"/>
    <w:rsid w:val="003420D0"/>
    <w:rsid w:val="00342333"/>
    <w:rsid w:val="00343603"/>
    <w:rsid w:val="00351578"/>
    <w:rsid w:val="0035353D"/>
    <w:rsid w:val="00353568"/>
    <w:rsid w:val="00354D14"/>
    <w:rsid w:val="003A29C8"/>
    <w:rsid w:val="003B1314"/>
    <w:rsid w:val="003D0993"/>
    <w:rsid w:val="003D6522"/>
    <w:rsid w:val="003E1548"/>
    <w:rsid w:val="00416404"/>
    <w:rsid w:val="00417F03"/>
    <w:rsid w:val="00420DE1"/>
    <w:rsid w:val="00426926"/>
    <w:rsid w:val="00432A9E"/>
    <w:rsid w:val="00440933"/>
    <w:rsid w:val="00441FA9"/>
    <w:rsid w:val="0045096C"/>
    <w:rsid w:val="004605E8"/>
    <w:rsid w:val="00460AB1"/>
    <w:rsid w:val="00461564"/>
    <w:rsid w:val="00463D75"/>
    <w:rsid w:val="00470DD4"/>
    <w:rsid w:val="004A33E6"/>
    <w:rsid w:val="004A44C9"/>
    <w:rsid w:val="004B32DB"/>
    <w:rsid w:val="004C37D6"/>
    <w:rsid w:val="004C51D2"/>
    <w:rsid w:val="004D1D32"/>
    <w:rsid w:val="004D1DE0"/>
    <w:rsid w:val="004E3100"/>
    <w:rsid w:val="004F1CFE"/>
    <w:rsid w:val="004F5DA4"/>
    <w:rsid w:val="00500E52"/>
    <w:rsid w:val="00502078"/>
    <w:rsid w:val="00505881"/>
    <w:rsid w:val="00506BC8"/>
    <w:rsid w:val="0051118B"/>
    <w:rsid w:val="00517475"/>
    <w:rsid w:val="00523FBB"/>
    <w:rsid w:val="005263CF"/>
    <w:rsid w:val="00540327"/>
    <w:rsid w:val="0054055B"/>
    <w:rsid w:val="00541F85"/>
    <w:rsid w:val="00542757"/>
    <w:rsid w:val="005515E1"/>
    <w:rsid w:val="005544E2"/>
    <w:rsid w:val="00555108"/>
    <w:rsid w:val="00570297"/>
    <w:rsid w:val="00592D4F"/>
    <w:rsid w:val="005B3741"/>
    <w:rsid w:val="005C1ABD"/>
    <w:rsid w:val="005C5A39"/>
    <w:rsid w:val="005E6686"/>
    <w:rsid w:val="00621FE2"/>
    <w:rsid w:val="00626094"/>
    <w:rsid w:val="006323E0"/>
    <w:rsid w:val="00650F5E"/>
    <w:rsid w:val="00694917"/>
    <w:rsid w:val="006B0518"/>
    <w:rsid w:val="006B1ED2"/>
    <w:rsid w:val="006B3E2B"/>
    <w:rsid w:val="006B67A6"/>
    <w:rsid w:val="006D71C4"/>
    <w:rsid w:val="006D7C30"/>
    <w:rsid w:val="006F3EB0"/>
    <w:rsid w:val="006F48BE"/>
    <w:rsid w:val="007106AC"/>
    <w:rsid w:val="0071493C"/>
    <w:rsid w:val="0071722A"/>
    <w:rsid w:val="007206F5"/>
    <w:rsid w:val="007354FB"/>
    <w:rsid w:val="00755D41"/>
    <w:rsid w:val="007608D1"/>
    <w:rsid w:val="00761027"/>
    <w:rsid w:val="007659F7"/>
    <w:rsid w:val="007700FE"/>
    <w:rsid w:val="00777802"/>
    <w:rsid w:val="007B467D"/>
    <w:rsid w:val="007B63C7"/>
    <w:rsid w:val="007C712E"/>
    <w:rsid w:val="007E0BE0"/>
    <w:rsid w:val="007E78B1"/>
    <w:rsid w:val="007F3561"/>
    <w:rsid w:val="00805D16"/>
    <w:rsid w:val="008151E7"/>
    <w:rsid w:val="00822889"/>
    <w:rsid w:val="00823B61"/>
    <w:rsid w:val="00825C1B"/>
    <w:rsid w:val="00830569"/>
    <w:rsid w:val="00847F94"/>
    <w:rsid w:val="008513B8"/>
    <w:rsid w:val="00873BFC"/>
    <w:rsid w:val="00897696"/>
    <w:rsid w:val="008A00C1"/>
    <w:rsid w:val="008B34D6"/>
    <w:rsid w:val="008C01BB"/>
    <w:rsid w:val="008D033C"/>
    <w:rsid w:val="0090333A"/>
    <w:rsid w:val="00906F86"/>
    <w:rsid w:val="00907A59"/>
    <w:rsid w:val="009111D6"/>
    <w:rsid w:val="0091417D"/>
    <w:rsid w:val="00922DBD"/>
    <w:rsid w:val="00922E02"/>
    <w:rsid w:val="0093054D"/>
    <w:rsid w:val="009454C4"/>
    <w:rsid w:val="00962A8E"/>
    <w:rsid w:val="009642C0"/>
    <w:rsid w:val="0097046D"/>
    <w:rsid w:val="00985ED4"/>
    <w:rsid w:val="0099617C"/>
    <w:rsid w:val="009A6597"/>
    <w:rsid w:val="009B254A"/>
    <w:rsid w:val="009B6FDB"/>
    <w:rsid w:val="009D6682"/>
    <w:rsid w:val="009D74E0"/>
    <w:rsid w:val="00A00F86"/>
    <w:rsid w:val="00A037A7"/>
    <w:rsid w:val="00A06CDF"/>
    <w:rsid w:val="00A13558"/>
    <w:rsid w:val="00A162D8"/>
    <w:rsid w:val="00A35D9A"/>
    <w:rsid w:val="00A827B8"/>
    <w:rsid w:val="00AA42DF"/>
    <w:rsid w:val="00AD1A27"/>
    <w:rsid w:val="00AE001D"/>
    <w:rsid w:val="00AE240C"/>
    <w:rsid w:val="00AF10F1"/>
    <w:rsid w:val="00B03677"/>
    <w:rsid w:val="00B072EE"/>
    <w:rsid w:val="00B165E2"/>
    <w:rsid w:val="00B16C69"/>
    <w:rsid w:val="00B20AC5"/>
    <w:rsid w:val="00B2148C"/>
    <w:rsid w:val="00B3276D"/>
    <w:rsid w:val="00B33A51"/>
    <w:rsid w:val="00B414DC"/>
    <w:rsid w:val="00B4438E"/>
    <w:rsid w:val="00B57863"/>
    <w:rsid w:val="00B73EF3"/>
    <w:rsid w:val="00B918C9"/>
    <w:rsid w:val="00B96A7F"/>
    <w:rsid w:val="00BA2886"/>
    <w:rsid w:val="00BA51A8"/>
    <w:rsid w:val="00BA7AB8"/>
    <w:rsid w:val="00BA7DF9"/>
    <w:rsid w:val="00BB1186"/>
    <w:rsid w:val="00BC1314"/>
    <w:rsid w:val="00BD58D8"/>
    <w:rsid w:val="00BE7ACA"/>
    <w:rsid w:val="00C04236"/>
    <w:rsid w:val="00C14DA7"/>
    <w:rsid w:val="00C278D3"/>
    <w:rsid w:val="00C30F36"/>
    <w:rsid w:val="00C42256"/>
    <w:rsid w:val="00C43885"/>
    <w:rsid w:val="00C47288"/>
    <w:rsid w:val="00C51D00"/>
    <w:rsid w:val="00C61168"/>
    <w:rsid w:val="00C67B5F"/>
    <w:rsid w:val="00C77DBF"/>
    <w:rsid w:val="00C82539"/>
    <w:rsid w:val="00C83493"/>
    <w:rsid w:val="00C96F87"/>
    <w:rsid w:val="00CA297F"/>
    <w:rsid w:val="00CC3B33"/>
    <w:rsid w:val="00CC4AFC"/>
    <w:rsid w:val="00D11F75"/>
    <w:rsid w:val="00D23830"/>
    <w:rsid w:val="00D573E4"/>
    <w:rsid w:val="00D601F6"/>
    <w:rsid w:val="00D7225E"/>
    <w:rsid w:val="00D80F5C"/>
    <w:rsid w:val="00D818A1"/>
    <w:rsid w:val="00D92554"/>
    <w:rsid w:val="00D94151"/>
    <w:rsid w:val="00D970E4"/>
    <w:rsid w:val="00DB2C1F"/>
    <w:rsid w:val="00DC2AFD"/>
    <w:rsid w:val="00DC34AA"/>
    <w:rsid w:val="00DC649D"/>
    <w:rsid w:val="00DD31CE"/>
    <w:rsid w:val="00DD3BF0"/>
    <w:rsid w:val="00DE1EBB"/>
    <w:rsid w:val="00DE3410"/>
    <w:rsid w:val="00DF32A8"/>
    <w:rsid w:val="00E16710"/>
    <w:rsid w:val="00E20841"/>
    <w:rsid w:val="00E22D4F"/>
    <w:rsid w:val="00E41E6E"/>
    <w:rsid w:val="00E54A2C"/>
    <w:rsid w:val="00E62650"/>
    <w:rsid w:val="00E720A3"/>
    <w:rsid w:val="00E72634"/>
    <w:rsid w:val="00E81AE6"/>
    <w:rsid w:val="00EB5FD3"/>
    <w:rsid w:val="00EB79EB"/>
    <w:rsid w:val="00EC156F"/>
    <w:rsid w:val="00ED596A"/>
    <w:rsid w:val="00ED7763"/>
    <w:rsid w:val="00EE5266"/>
    <w:rsid w:val="00EF2417"/>
    <w:rsid w:val="00F017B0"/>
    <w:rsid w:val="00F02664"/>
    <w:rsid w:val="00F02D07"/>
    <w:rsid w:val="00F04DC0"/>
    <w:rsid w:val="00F06321"/>
    <w:rsid w:val="00F0669C"/>
    <w:rsid w:val="00F214F6"/>
    <w:rsid w:val="00F260E7"/>
    <w:rsid w:val="00F32DC2"/>
    <w:rsid w:val="00F370E1"/>
    <w:rsid w:val="00F460E6"/>
    <w:rsid w:val="00F52BDC"/>
    <w:rsid w:val="00F5354D"/>
    <w:rsid w:val="00F60F70"/>
    <w:rsid w:val="00F70B92"/>
    <w:rsid w:val="00F85BDD"/>
    <w:rsid w:val="00FA07B4"/>
    <w:rsid w:val="00FC2C57"/>
    <w:rsid w:val="00FC4F1D"/>
    <w:rsid w:val="00FC785C"/>
    <w:rsid w:val="00FD2328"/>
    <w:rsid w:val="00FD551A"/>
    <w:rsid w:val="00FE0338"/>
    <w:rsid w:val="00FE0952"/>
    <w:rsid w:val="00FE5C87"/>
    <w:rsid w:val="00FF40C5"/>
    <w:rsid w:val="060EE7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6F2C1A"/>
  <w15:docId w15:val="{4C721DA2-EA7C-4888-AA5F-60F76FE8B6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BA7DF9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1"/>
    <w:rsid w:val="004B32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4B32DB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32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32D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B32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32DB"/>
  </w:style>
  <w:style w:type="paragraph" w:styleId="Footer">
    <w:name w:val="footer"/>
    <w:basedOn w:val="Normal"/>
    <w:link w:val="FooterChar"/>
    <w:uiPriority w:val="99"/>
    <w:unhideWhenUsed/>
    <w:rsid w:val="004B32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32DB"/>
  </w:style>
  <w:style w:type="paragraph" w:styleId="FootnoteText">
    <w:name w:val="footnote text"/>
    <w:basedOn w:val="Normal"/>
    <w:link w:val="FootnoteTextChar"/>
    <w:uiPriority w:val="99"/>
    <w:semiHidden/>
    <w:unhideWhenUsed/>
    <w:rsid w:val="0018720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8720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87203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7E0BE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E0BE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E0BE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0BE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E0BE0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7E0BE0"/>
    <w:pPr>
      <w:spacing w:after="0" w:line="240" w:lineRule="auto"/>
      <w:ind w:left="720"/>
      <w:contextualSpacing/>
    </w:pPr>
    <w:rPr>
      <w:rFonts w:ascii="Calibri" w:eastAsiaTheme="minorHAnsi" w:hAnsi="Calibri" w:cs="Calibri"/>
      <w:lang w:val="en-AU" w:eastAsia="en-AU"/>
    </w:rPr>
  </w:style>
  <w:style w:type="paragraph" w:customStyle="1" w:styleId="CoverMain">
    <w:name w:val="CoverMain"/>
    <w:basedOn w:val="Normal"/>
    <w:rsid w:val="00F460E6"/>
    <w:p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spacing w:after="0" w:line="240" w:lineRule="auto"/>
    </w:pPr>
    <w:rPr>
      <w:rFonts w:ascii="Times New Roman" w:eastAsia="Times New Roman" w:hAnsi="Times New Roman" w:cs="Times New Roman"/>
      <w:b/>
      <w:spacing w:val="-3"/>
      <w:sz w:val="24"/>
      <w:szCs w:val="20"/>
      <w:u w:val="single"/>
      <w:lang w:eastAsia="en-US"/>
    </w:rPr>
  </w:style>
  <w:style w:type="paragraph" w:customStyle="1" w:styleId="ParaLevel1">
    <w:name w:val="ParaLevel1"/>
    <w:basedOn w:val="Normal"/>
    <w:rsid w:val="00F60F70"/>
    <w:pPr>
      <w:numPr>
        <w:numId w:val="3"/>
      </w:numPr>
      <w:suppressAutoHyphens/>
      <w:spacing w:before="240" w:after="240" w:line="240" w:lineRule="auto"/>
      <w:jc w:val="both"/>
      <w:outlineLvl w:val="0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2">
    <w:name w:val="ParaLevel2"/>
    <w:basedOn w:val="Normal"/>
    <w:rsid w:val="00F60F70"/>
    <w:pPr>
      <w:numPr>
        <w:ilvl w:val="1"/>
        <w:numId w:val="3"/>
      </w:numPr>
      <w:suppressAutoHyphens/>
      <w:spacing w:before="240" w:after="240" w:line="240" w:lineRule="auto"/>
      <w:jc w:val="both"/>
      <w:outlineLvl w:val="1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3">
    <w:name w:val="ParaLevel3"/>
    <w:basedOn w:val="Normal"/>
    <w:rsid w:val="00F60F70"/>
    <w:pPr>
      <w:numPr>
        <w:ilvl w:val="2"/>
        <w:numId w:val="3"/>
      </w:numPr>
      <w:suppressAutoHyphens/>
      <w:spacing w:before="240" w:after="240" w:line="240" w:lineRule="auto"/>
      <w:jc w:val="both"/>
      <w:outlineLvl w:val="2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4">
    <w:name w:val="ParaLevel4"/>
    <w:basedOn w:val="Normal"/>
    <w:rsid w:val="00F60F70"/>
    <w:pPr>
      <w:numPr>
        <w:ilvl w:val="3"/>
        <w:numId w:val="3"/>
      </w:numPr>
      <w:suppressAutoHyphens/>
      <w:spacing w:before="240" w:after="240" w:line="240" w:lineRule="auto"/>
      <w:jc w:val="both"/>
      <w:outlineLvl w:val="3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5">
    <w:name w:val="ParaLevel5"/>
    <w:basedOn w:val="Normal"/>
    <w:rsid w:val="00F60F70"/>
    <w:pPr>
      <w:numPr>
        <w:ilvl w:val="4"/>
        <w:numId w:val="3"/>
      </w:numPr>
      <w:suppressAutoHyphens/>
      <w:spacing w:before="240" w:after="240" w:line="240" w:lineRule="auto"/>
      <w:jc w:val="both"/>
      <w:outlineLvl w:val="4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6">
    <w:name w:val="ParaLevel6"/>
    <w:basedOn w:val="Normal"/>
    <w:rsid w:val="00F60F70"/>
    <w:pPr>
      <w:numPr>
        <w:ilvl w:val="5"/>
        <w:numId w:val="3"/>
      </w:numPr>
      <w:suppressAutoHyphens/>
      <w:spacing w:before="240" w:after="240" w:line="240" w:lineRule="auto"/>
      <w:jc w:val="both"/>
      <w:outlineLvl w:val="5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7">
    <w:name w:val="ParaLevel7"/>
    <w:basedOn w:val="Normal"/>
    <w:rsid w:val="00F60F70"/>
    <w:pPr>
      <w:numPr>
        <w:ilvl w:val="6"/>
        <w:numId w:val="3"/>
      </w:numPr>
      <w:suppressAutoHyphens/>
      <w:spacing w:before="240" w:after="240" w:line="240" w:lineRule="auto"/>
      <w:jc w:val="both"/>
      <w:outlineLvl w:val="6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8">
    <w:name w:val="ParaLevel8"/>
    <w:basedOn w:val="Normal"/>
    <w:rsid w:val="00F60F70"/>
    <w:pPr>
      <w:numPr>
        <w:ilvl w:val="7"/>
        <w:numId w:val="3"/>
      </w:numPr>
      <w:suppressAutoHyphens/>
      <w:spacing w:before="240" w:after="240" w:line="240" w:lineRule="auto"/>
      <w:jc w:val="both"/>
      <w:outlineLvl w:val="7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9">
    <w:name w:val="ParaLevel9"/>
    <w:basedOn w:val="Normal"/>
    <w:rsid w:val="00F60F70"/>
    <w:pPr>
      <w:numPr>
        <w:ilvl w:val="8"/>
        <w:numId w:val="3"/>
      </w:numPr>
      <w:suppressAutoHyphens/>
      <w:spacing w:before="240" w:after="240" w:line="240" w:lineRule="auto"/>
      <w:jc w:val="both"/>
      <w:outlineLvl w:val="8"/>
    </w:pPr>
    <w:rPr>
      <w:rFonts w:ascii="Times New Roman" w:eastAsia="Times New Roman" w:hAnsi="Times New Roman" w:cs="Times New Roman"/>
      <w:sz w:val="24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626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31447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7518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7023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1493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3548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324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4C3F899-A115-453D-8D90-8D94312890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5</TotalTime>
  <Pages>10</Pages>
  <Words>2080</Words>
  <Characters>11861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ding Table B</vt:lpstr>
    </vt:vector>
  </TitlesOfParts>
  <Company>Stephanie Cull</Company>
  <LinksUpToDate>false</LinksUpToDate>
  <CharactersWithSpaces>13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ing Table B</dc:title>
  <dc:creator>Stephanie Cull</dc:creator>
  <cp:lastModifiedBy>Mahensingh Deonaran</cp:lastModifiedBy>
  <cp:revision>19</cp:revision>
  <cp:lastPrinted>2019-01-14T14:22:00Z</cp:lastPrinted>
  <dcterms:created xsi:type="dcterms:W3CDTF">2019-11-02T17:20:00Z</dcterms:created>
  <dcterms:modified xsi:type="dcterms:W3CDTF">2020-05-05T13:14:00Z</dcterms:modified>
</cp:coreProperties>
</file>